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BAAE5" w14:textId="12403B84" w:rsidR="006015A1" w:rsidRDefault="00350986">
      <w:r w:rsidRPr="00350986">
        <w:rPr>
          <w:noProof/>
        </w:rPr>
        <w:drawing>
          <wp:inline distT="0" distB="0" distL="0" distR="0" wp14:anchorId="0C52849D" wp14:editId="7DE4C374">
            <wp:extent cx="6623050" cy="463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D9BDB" w14:textId="6F8F08C9" w:rsidR="006015A1" w:rsidRPr="00273259" w:rsidRDefault="00273259" w:rsidP="00273259">
      <w:pPr>
        <w:tabs>
          <w:tab w:val="left" w:pos="5950"/>
        </w:tabs>
        <w:rPr>
          <w:b/>
          <w:bCs/>
        </w:rPr>
      </w:pPr>
      <w:r>
        <w:tab/>
      </w:r>
      <w:r w:rsidRPr="00273259">
        <w:rPr>
          <w:b/>
          <w:bCs/>
        </w:rPr>
        <w:t xml:space="preserve">                                                                                   </w:t>
      </w:r>
      <w:r w:rsidR="00CC3848">
        <w:rPr>
          <w:b/>
          <w:bCs/>
        </w:rPr>
        <w:t>QUESTION PAPER</w:t>
      </w:r>
    </w:p>
    <w:tbl>
      <w:tblPr>
        <w:tblStyle w:val="TableGrid"/>
        <w:tblW w:w="10513" w:type="dxa"/>
        <w:tblInd w:w="-122" w:type="dxa"/>
        <w:tblCellMar>
          <w:top w:w="40" w:type="dxa"/>
          <w:left w:w="122" w:type="dxa"/>
          <w:right w:w="115" w:type="dxa"/>
        </w:tblCellMar>
        <w:tblLook w:val="04A0" w:firstRow="1" w:lastRow="0" w:firstColumn="1" w:lastColumn="0" w:noHBand="0" w:noVBand="1"/>
      </w:tblPr>
      <w:tblGrid>
        <w:gridCol w:w="10513"/>
      </w:tblGrid>
      <w:tr w:rsidR="007A7703" w14:paraId="05912D20" w14:textId="77777777">
        <w:trPr>
          <w:trHeight w:val="4031"/>
        </w:trPr>
        <w:tc>
          <w:tcPr>
            <w:tcW w:w="10513" w:type="dxa"/>
            <w:tcBorders>
              <w:top w:val="double" w:sz="4" w:space="0" w:color="000000"/>
              <w:left w:val="double" w:sz="4" w:space="0" w:color="000000"/>
              <w:bottom w:val="double" w:sz="6" w:space="0" w:color="000000"/>
              <w:right w:val="double" w:sz="4" w:space="0" w:color="000000"/>
            </w:tcBorders>
          </w:tcPr>
          <w:p w14:paraId="4B9C6BD8" w14:textId="021AE372" w:rsidR="007A7703" w:rsidRDefault="005864AF">
            <w:pPr>
              <w:spacing w:after="0" w:line="259" w:lineRule="auto"/>
              <w:ind w:left="2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202</w:t>
            </w:r>
            <w:r w:rsidR="006015A1">
              <w:rPr>
                <w:rFonts w:ascii="Times New Roman" w:eastAsia="Times New Roman" w:hAnsi="Times New Roman" w:cs="Times New Roman"/>
                <w:sz w:val="28"/>
              </w:rPr>
              <w:t>4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TEST </w:t>
            </w:r>
            <w:r w:rsidR="00E228A9">
              <w:rPr>
                <w:rFonts w:ascii="Times New Roman" w:eastAsia="Times New Roman" w:hAnsi="Times New Roman" w:cs="Times New Roman"/>
                <w:sz w:val="28"/>
              </w:rPr>
              <w:t>2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BUFFALO CITY CAMPUS </w:t>
            </w:r>
          </w:p>
          <w:p w14:paraId="4AE218BB" w14:textId="77777777" w:rsidR="007A7703" w:rsidRDefault="005864AF">
            <w:pPr>
              <w:spacing w:after="0" w:line="259" w:lineRule="auto"/>
              <w:ind w:left="9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2624F48A" w14:textId="54CC5D26" w:rsidR="00350986" w:rsidRPr="00350986" w:rsidRDefault="00350986">
            <w:pPr>
              <w:tabs>
                <w:tab w:val="center" w:pos="1421"/>
                <w:tab w:val="center" w:pos="1704"/>
                <w:tab w:val="center" w:pos="1988"/>
                <w:tab w:val="center" w:pos="4826"/>
              </w:tabs>
              <w:spacing w:after="0" w:line="259" w:lineRule="auto"/>
              <w:ind w:left="0" w:firstLine="0"/>
              <w:rPr>
                <w:rFonts w:ascii="Times New Roman" w:eastAsia="Times New Roman" w:hAnsi="Times New Roman" w:cs="Times New Roman"/>
                <w:caps/>
                <w:sz w:val="24"/>
              </w:rPr>
            </w:pPr>
            <w:r w:rsidRPr="00350986">
              <w:rPr>
                <w:rFonts w:ascii="Times New Roman" w:eastAsia="Times New Roman" w:hAnsi="Times New Roman" w:cs="Times New Roman"/>
                <w:caps/>
                <w:sz w:val="24"/>
              </w:rPr>
              <w:t>DEPARTMENT           : Dept of Business and Application Development</w:t>
            </w:r>
          </w:p>
          <w:p w14:paraId="34DD004C" w14:textId="77777777" w:rsidR="00350986" w:rsidRDefault="00350986">
            <w:pPr>
              <w:tabs>
                <w:tab w:val="center" w:pos="1421"/>
                <w:tab w:val="center" w:pos="1704"/>
                <w:tab w:val="center" w:pos="1988"/>
                <w:tab w:val="center" w:pos="4826"/>
              </w:tabs>
              <w:spacing w:after="0" w:line="259" w:lineRule="auto"/>
              <w:ind w:left="0" w:firstLine="0"/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</w:pPr>
          </w:p>
          <w:p w14:paraId="5EDBA0EA" w14:textId="72C619E9" w:rsidR="007A7703" w:rsidRDefault="005864AF">
            <w:pPr>
              <w:tabs>
                <w:tab w:val="center" w:pos="1421"/>
                <w:tab w:val="center" w:pos="1704"/>
                <w:tab w:val="center" w:pos="1988"/>
                <w:tab w:val="center" w:pos="4826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SUBJECT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: DEVELOPMENT SOFTWARE 1 MAINSTREAM </w:t>
            </w:r>
          </w:p>
          <w:p w14:paraId="2AB908D3" w14:textId="77777777" w:rsidR="007A7703" w:rsidRDefault="005864AF">
            <w:pPr>
              <w:tabs>
                <w:tab w:val="center" w:pos="283"/>
                <w:tab w:val="center" w:pos="569"/>
                <w:tab w:val="center" w:pos="852"/>
                <w:tab w:val="center" w:pos="1136"/>
                <w:tab w:val="center" w:pos="1421"/>
                <w:tab w:val="center" w:pos="1704"/>
                <w:tab w:val="center" w:pos="1988"/>
                <w:tab w:val="center" w:pos="5106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: DEVELOPMENT SOFTWARE 1 EXTENDED YEAR 2 </w:t>
            </w:r>
          </w:p>
          <w:p w14:paraId="17945C00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19A1B35" w14:textId="1A20792C" w:rsidR="007A7703" w:rsidRDefault="005864AF">
            <w:pPr>
              <w:tabs>
                <w:tab w:val="center" w:pos="1988"/>
                <w:tab w:val="center" w:pos="3917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SUBJECT COD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 w:rsidR="006015A1">
              <w:rPr>
                <w:rFonts w:ascii="Times New Roman" w:eastAsia="Times New Roman" w:hAnsi="Times New Roman" w:cs="Times New Roman"/>
                <w:sz w:val="24"/>
              </w:rPr>
              <w:t xml:space="preserve">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>: DES15</w:t>
            </w:r>
            <w:r w:rsidR="006015A1">
              <w:rPr>
                <w:rFonts w:ascii="Times New Roman" w:eastAsia="Times New Roman" w:hAnsi="Times New Roman" w:cs="Times New Roman"/>
                <w:sz w:val="24"/>
              </w:rPr>
              <w:t>W</w:t>
            </w:r>
            <w:r>
              <w:rPr>
                <w:rFonts w:ascii="Times New Roman" w:eastAsia="Times New Roman" w:hAnsi="Times New Roman" w:cs="Times New Roman"/>
                <w:sz w:val="24"/>
              </w:rPr>
              <w:t>0, DEV</w:t>
            </w:r>
            <w:r w:rsidR="006015A1">
              <w:rPr>
                <w:rFonts w:ascii="Times New Roman" w:eastAsia="Times New Roman" w:hAnsi="Times New Roman" w:cs="Times New Roman"/>
                <w:sz w:val="24"/>
              </w:rPr>
              <w:t>15W</w:t>
            </w:r>
            <w:r>
              <w:rPr>
                <w:rFonts w:ascii="Times New Roman" w:eastAsia="Times New Roman" w:hAnsi="Times New Roman" w:cs="Times New Roman"/>
                <w:sz w:val="24"/>
              </w:rPr>
              <w:t>0</w:t>
            </w:r>
          </w:p>
          <w:p w14:paraId="0012845E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616CC1E5" w14:textId="02C70735" w:rsidR="007A7703" w:rsidRDefault="005864AF">
            <w:pPr>
              <w:tabs>
                <w:tab w:val="center" w:pos="1988"/>
                <w:tab w:val="center" w:pos="4589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EXAMINER/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 w:rsidR="006015A1">
              <w:rPr>
                <w:rFonts w:ascii="Times New Roman" w:eastAsia="Times New Roman" w:hAnsi="Times New Roman" w:cs="Times New Roman"/>
                <w:sz w:val="24"/>
              </w:rPr>
              <w:t xml:space="preserve">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>: MS</w:t>
            </w:r>
            <w:r>
              <w:rPr>
                <w:rFonts w:ascii="Times New Roman" w:eastAsia="Times New Roman" w:hAnsi="Times New Roman" w:cs="Times New Roman"/>
                <w:sz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>TWETWA</w:t>
            </w:r>
            <w:r>
              <w:rPr>
                <w:rFonts w:ascii="Times New Roman" w:eastAsia="Times New Roman" w:hAnsi="Times New Roman" w:cs="Times New Roman"/>
                <w:sz w:val="19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>DUBE</w:t>
            </w:r>
            <w:r w:rsidR="006015A1">
              <w:rPr>
                <w:rFonts w:ascii="Times New Roman" w:eastAsia="Times New Roman" w:hAnsi="Times New Roman" w:cs="Times New Roman"/>
                <w:sz w:val="24"/>
              </w:rPr>
              <w:t>, DR E CHINDENGA, MS S VIJAYALEKSHMI &amp; MR                F   ELEGBELEYE</w:t>
            </w:r>
          </w:p>
          <w:p w14:paraId="24574D6E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44230E7" w14:textId="438F8790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MODERATOR</w:t>
            </w:r>
            <w:r>
              <w:rPr>
                <w:rFonts w:ascii="Times New Roman" w:eastAsia="Times New Roman" w:hAnsi="Times New Roman" w:cs="Times New Roman"/>
                <w:sz w:val="19"/>
              </w:rPr>
              <w:t xml:space="preserve">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>:</w:t>
            </w:r>
            <w:r>
              <w:rPr>
                <w:rFonts w:ascii="Times New Roman" w:eastAsia="Times New Roman" w:hAnsi="Times New Roman" w:cs="Times New Roman"/>
                <w:sz w:val="19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MR </w:t>
            </w:r>
            <w:r w:rsidR="00837707">
              <w:rPr>
                <w:rFonts w:ascii="Times New Roman" w:eastAsia="Times New Roman" w:hAnsi="Times New Roman" w:cs="Times New Roman"/>
                <w:sz w:val="24"/>
              </w:rPr>
              <w:t>S NIKANI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A5AF3BF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</w:p>
          <w:p w14:paraId="4E45BA75" w14:textId="6387FB1A" w:rsidR="007A7703" w:rsidRDefault="005864AF">
            <w:pPr>
              <w:tabs>
                <w:tab w:val="center" w:pos="1704"/>
                <w:tab w:val="center" w:pos="1988"/>
                <w:tab w:val="center" w:pos="2897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DURATION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:  </w:t>
            </w:r>
            <w:r w:rsidR="00B4204E">
              <w:rPr>
                <w:rFonts w:ascii="Times New Roman" w:eastAsia="Times New Roman" w:hAnsi="Times New Roman" w:cs="Times New Roman"/>
                <w:sz w:val="24"/>
              </w:rPr>
              <w:t>9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0 minutes  </w:t>
            </w:r>
          </w:p>
          <w:p w14:paraId="640EECB3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2B9B72D5" w14:textId="77777777" w:rsidR="007A7703" w:rsidRDefault="005864AF">
            <w:pPr>
              <w:tabs>
                <w:tab w:val="center" w:pos="1136"/>
                <w:tab w:val="center" w:pos="1421"/>
                <w:tab w:val="center" w:pos="1704"/>
                <w:tab w:val="center" w:pos="1988"/>
                <w:tab w:val="center" w:pos="2487"/>
              </w:tabs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MARK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:  50  </w:t>
            </w:r>
          </w:p>
        </w:tc>
      </w:tr>
      <w:tr w:rsidR="007A7703" w14:paraId="5B99D623" w14:textId="77777777">
        <w:trPr>
          <w:trHeight w:val="4207"/>
        </w:trPr>
        <w:tc>
          <w:tcPr>
            <w:tcW w:w="10513" w:type="dxa"/>
            <w:tcBorders>
              <w:top w:val="double" w:sz="6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CCCA3" w14:textId="77777777" w:rsidR="007A7703" w:rsidRDefault="005864AF">
            <w:pPr>
              <w:spacing w:after="0" w:line="259" w:lineRule="auto"/>
              <w:ind w:left="2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  <w:u w:val="single" w:color="000000"/>
              </w:rPr>
              <w:t>TEST INSTRUCTION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27C362E8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DB62205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This test is for marks and test conditions for a closed book test apply. </w:t>
            </w:r>
          </w:p>
          <w:p w14:paraId="1F43D516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uring the test:  </w:t>
            </w:r>
          </w:p>
          <w:p w14:paraId="08527A79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ll cellphones must be switched off and placed out of reach. </w:t>
            </w:r>
          </w:p>
          <w:p w14:paraId="5F312063" w14:textId="77777777" w:rsidR="007A7703" w:rsidRDefault="005864AF">
            <w:pPr>
              <w:spacing w:after="0" w:line="238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You may not consult notes, slides, videos etc.; you may not photograph or record the test; you may not communicate with anyone in any way; you may not use email, cell phones, etc. </w:t>
            </w:r>
          </w:p>
          <w:p w14:paraId="7AB46B26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67F944D" w14:textId="022DC048" w:rsidR="007A7703" w:rsidRDefault="00E40417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M</w:t>
            </w:r>
            <w:r w:rsidR="005864AF">
              <w:rPr>
                <w:rFonts w:ascii="Times New Roman" w:eastAsia="Times New Roman" w:hAnsi="Times New Roman" w:cs="Times New Roman"/>
                <w:sz w:val="24"/>
              </w:rPr>
              <w:t xml:space="preserve">ake sure you answer all questions. </w:t>
            </w:r>
          </w:p>
          <w:p w14:paraId="176945C9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YOU HAVE 60 MINUTES TO ANSWER ALL QUESTIONS </w:t>
            </w:r>
          </w:p>
          <w:p w14:paraId="3CA6F494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You may not leave the venue until the 60 minutes have elapsed. </w:t>
            </w:r>
          </w:p>
          <w:p w14:paraId="6C01B352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8493DAA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FOR EACH QUESTION CHOOSE ONE ANSWER ONLY. </w:t>
            </w:r>
          </w:p>
          <w:p w14:paraId="4CCF5363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lace an X in the box next to the correct answer. </w:t>
            </w:r>
          </w:p>
          <w:p w14:paraId="48BED262" w14:textId="77777777" w:rsidR="007A7703" w:rsidRDefault="005864AF">
            <w:pPr>
              <w:spacing w:after="0" w:line="259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14:paraId="37B8E311" w14:textId="77777777" w:rsidR="007A7703" w:rsidRDefault="005864AF">
      <w:pPr>
        <w:spacing w:after="4" w:line="259" w:lineRule="auto"/>
        <w:ind w:left="79" w:firstLine="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4B7AAEB" w14:textId="3456138D" w:rsidR="007A7703" w:rsidRPr="00D7239D" w:rsidRDefault="00D7239D" w:rsidP="00D723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-8" w:firstLine="0"/>
        <w:jc w:val="center"/>
        <w:rPr>
          <w:b/>
          <w:bCs/>
        </w:rPr>
      </w:pPr>
      <w:r w:rsidRPr="00D7239D">
        <w:rPr>
          <w:b/>
          <w:bCs/>
        </w:rPr>
        <w:t>DO NOT TURN THE PAGE UNTIL YOU ARE TOLD TO DO SO</w:t>
      </w:r>
    </w:p>
    <w:p w14:paraId="0524CC2C" w14:textId="77777777" w:rsidR="007A7703" w:rsidRDefault="005864AF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6FB95C71" w14:textId="77777777" w:rsidR="007A7703" w:rsidRDefault="005864AF">
      <w:pPr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351C5E8D" w14:textId="77777777" w:rsidR="007A7703" w:rsidRDefault="005864AF">
      <w:pPr>
        <w:spacing w:after="0" w:line="259" w:lineRule="auto"/>
        <w:ind w:left="0" w:firstLine="0"/>
      </w:pPr>
      <w:r>
        <w:t xml:space="preserve"> </w:t>
      </w:r>
    </w:p>
    <w:p w14:paraId="51A178DB" w14:textId="77777777" w:rsidR="00D7239D" w:rsidRDefault="00D7239D">
      <w:pPr>
        <w:spacing w:after="0" w:line="259" w:lineRule="auto"/>
        <w:ind w:left="0" w:firstLine="0"/>
      </w:pPr>
    </w:p>
    <w:p w14:paraId="18184A5C" w14:textId="77777777" w:rsidR="00D7239D" w:rsidRDefault="00D7239D">
      <w:pPr>
        <w:spacing w:after="0" w:line="259" w:lineRule="auto"/>
        <w:ind w:left="0" w:firstLine="0"/>
      </w:pPr>
    </w:p>
    <w:p w14:paraId="71241826" w14:textId="77777777" w:rsidR="00D7239D" w:rsidRDefault="00D7239D">
      <w:pPr>
        <w:spacing w:after="0" w:line="259" w:lineRule="auto"/>
        <w:ind w:left="0" w:firstLine="0"/>
      </w:pPr>
    </w:p>
    <w:p w14:paraId="16E3080D" w14:textId="77777777" w:rsidR="00D7239D" w:rsidRDefault="00D7239D">
      <w:pPr>
        <w:spacing w:after="0" w:line="259" w:lineRule="auto"/>
        <w:ind w:left="0" w:firstLine="0"/>
      </w:pPr>
    </w:p>
    <w:p w14:paraId="2970697C" w14:textId="77777777" w:rsidR="00D7239D" w:rsidRDefault="00D7239D">
      <w:pPr>
        <w:spacing w:after="0" w:line="259" w:lineRule="auto"/>
        <w:ind w:left="0" w:firstLine="0"/>
      </w:pPr>
    </w:p>
    <w:p w14:paraId="7C2B6EDA" w14:textId="77777777" w:rsidR="00D7239D" w:rsidRDefault="00D7239D">
      <w:pPr>
        <w:spacing w:after="0" w:line="259" w:lineRule="auto"/>
        <w:ind w:left="0" w:firstLine="0"/>
      </w:pPr>
    </w:p>
    <w:p w14:paraId="60B28B41" w14:textId="77777777" w:rsidR="00D7239D" w:rsidRDefault="00D7239D">
      <w:pPr>
        <w:spacing w:after="0" w:line="259" w:lineRule="auto"/>
        <w:ind w:left="0" w:firstLine="0"/>
      </w:pPr>
    </w:p>
    <w:p w14:paraId="3FBEC3FA" w14:textId="77777777" w:rsidR="00D7239D" w:rsidRDefault="00D7239D">
      <w:pPr>
        <w:spacing w:after="0" w:line="259" w:lineRule="auto"/>
        <w:ind w:left="0" w:firstLine="0"/>
      </w:pPr>
    </w:p>
    <w:p w14:paraId="5122D190" w14:textId="77777777" w:rsidR="00D7239D" w:rsidRDefault="00D7239D">
      <w:pPr>
        <w:spacing w:after="0" w:line="259" w:lineRule="auto"/>
        <w:ind w:left="0" w:firstLine="0"/>
      </w:pPr>
    </w:p>
    <w:p w14:paraId="6974E562" w14:textId="77777777" w:rsidR="00D7239D" w:rsidRDefault="00D7239D">
      <w:pPr>
        <w:spacing w:after="0" w:line="259" w:lineRule="auto"/>
        <w:ind w:left="0" w:firstLine="0"/>
      </w:pPr>
    </w:p>
    <w:p w14:paraId="01A617B3" w14:textId="77777777" w:rsidR="00D7239D" w:rsidRDefault="00D7239D">
      <w:pPr>
        <w:spacing w:after="0" w:line="259" w:lineRule="auto"/>
        <w:ind w:left="0" w:firstLine="0"/>
      </w:pPr>
    </w:p>
    <w:p w14:paraId="6719A22F" w14:textId="77777777" w:rsidR="00D7239D" w:rsidRDefault="00D7239D">
      <w:pPr>
        <w:spacing w:after="0" w:line="259" w:lineRule="auto"/>
        <w:ind w:left="0" w:firstLine="0"/>
      </w:pPr>
    </w:p>
    <w:p w14:paraId="471342F8" w14:textId="3DB170F9" w:rsidR="007A7703" w:rsidRDefault="007A7703">
      <w:pPr>
        <w:spacing w:after="0" w:line="259" w:lineRule="auto"/>
        <w:ind w:left="0" w:firstLine="0"/>
      </w:pPr>
    </w:p>
    <w:p w14:paraId="5B02836E" w14:textId="67638819" w:rsidR="007A7703" w:rsidRPr="00CC3848" w:rsidRDefault="005864AF">
      <w:pPr>
        <w:spacing w:after="0" w:line="259" w:lineRule="auto"/>
        <w:ind w:left="0" w:firstLine="0"/>
        <w:rPr>
          <w:b/>
          <w:bCs/>
          <w:u w:val="single"/>
        </w:rPr>
      </w:pPr>
      <w:r>
        <w:lastRenderedPageBreak/>
        <w:t xml:space="preserve"> </w:t>
      </w:r>
      <w:r w:rsidR="00E2525A" w:rsidRPr="00CC3848">
        <w:rPr>
          <w:b/>
          <w:bCs/>
          <w:u w:val="single"/>
        </w:rPr>
        <w:t>SECTION A</w:t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40417" w:rsidRPr="00CC3848">
        <w:rPr>
          <w:b/>
          <w:bCs/>
          <w:u w:val="single"/>
        </w:rPr>
        <w:tab/>
      </w:r>
      <w:r w:rsidR="00E2525A" w:rsidRPr="00CC3848">
        <w:rPr>
          <w:b/>
          <w:bCs/>
          <w:u w:val="single"/>
        </w:rPr>
        <w:t xml:space="preserve">        </w:t>
      </w:r>
      <w:r w:rsidR="00E40417" w:rsidRPr="00CC3848">
        <w:rPr>
          <w:b/>
          <w:bCs/>
          <w:u w:val="single"/>
        </w:rPr>
        <w:t>[</w:t>
      </w:r>
      <w:r w:rsidR="00BD13EE">
        <w:rPr>
          <w:b/>
          <w:bCs/>
          <w:u w:val="single"/>
        </w:rPr>
        <w:t>15</w:t>
      </w:r>
      <w:r w:rsidR="00E40417" w:rsidRPr="00CC3848">
        <w:rPr>
          <w:b/>
          <w:bCs/>
          <w:u w:val="single"/>
        </w:rPr>
        <w:t xml:space="preserve"> MARKS]</w:t>
      </w:r>
    </w:p>
    <w:p w14:paraId="60B33182" w14:textId="1B861114" w:rsidR="007A7703" w:rsidRPr="00CC3848" w:rsidRDefault="005864AF">
      <w:pPr>
        <w:spacing w:after="0" w:line="259" w:lineRule="auto"/>
        <w:ind w:left="0" w:firstLine="0"/>
      </w:pPr>
      <w:r w:rsidRPr="00CC3848">
        <w:rPr>
          <w:b/>
        </w:rPr>
        <w:t xml:space="preserve"> </w:t>
      </w:r>
    </w:p>
    <w:p w14:paraId="7102FAE4" w14:textId="282CCE48" w:rsidR="00BD13EE" w:rsidRPr="00BD13EE" w:rsidRDefault="00BD13EE" w:rsidP="00BD13E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A1.</w:t>
      </w:r>
      <w:r w:rsidRPr="00BD13EE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D13E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</w:rPr>
        <w:t>2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marks )</w:t>
      </w:r>
    </w:p>
    <w:p w14:paraId="1A5FFB9C" w14:textId="77777777" w:rsidR="00BD13EE" w:rsidRPr="00313C10" w:rsidRDefault="00BD13EE" w:rsidP="00BD13EE">
      <w:pPr>
        <w:jc w:val="both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 xml:space="preserve">Given that cost is a numeric variable, which of the following is a valid pseudocode instruction to test if the cost is over R100-00 </w:t>
      </w:r>
    </w:p>
    <w:p w14:paraId="6F445008" w14:textId="77777777" w:rsidR="00BD13EE" w:rsidRPr="00D872B8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>a. IF cost &gt; 100.00 THEN</w:t>
      </w:r>
    </w:p>
    <w:p w14:paraId="2ABF443C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b. IF cost &gt; R100-00 THEN</w:t>
      </w:r>
    </w:p>
    <w:p w14:paraId="06A9790F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c. IF cost &gt;= 100 THEN</w:t>
      </w:r>
    </w:p>
    <w:p w14:paraId="2E95DDF6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. None of these</w:t>
      </w:r>
    </w:p>
    <w:p w14:paraId="4670F1F8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75FF9B7F" w14:textId="25AF5B87" w:rsidR="00BD13EE" w:rsidRPr="00BD13EE" w:rsidRDefault="00BD13EE" w:rsidP="00BD13E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A2.</w:t>
      </w:r>
      <w:r w:rsidRPr="00BD13EE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</w:rPr>
        <w:t>2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marks )</w:t>
      </w:r>
    </w:p>
    <w:p w14:paraId="69FD4042" w14:textId="77777777" w:rsidR="00BD13EE" w:rsidRPr="00313C10" w:rsidRDefault="00BD13EE" w:rsidP="00BD13EE">
      <w:pPr>
        <w:jc w:val="both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Given that cost is a numeric variable, which of the following is not a valid pseudocode instruction.</w:t>
      </w:r>
    </w:p>
    <w:p w14:paraId="33971E30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a. cost = R</w:t>
      </w:r>
      <w:r>
        <w:rPr>
          <w:rFonts w:ascii="Times New Roman" w:hAnsi="Times New Roman" w:cs="Times New Roman"/>
        </w:rPr>
        <w:t>2</w:t>
      </w:r>
      <w:r w:rsidRPr="00313C10">
        <w:rPr>
          <w:rFonts w:ascii="Times New Roman" w:hAnsi="Times New Roman" w:cs="Times New Roman"/>
          <w:sz w:val="24"/>
          <w:szCs w:val="24"/>
        </w:rPr>
        <w:t>00</w:t>
      </w:r>
    </w:p>
    <w:p w14:paraId="476DD4BB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 xml:space="preserve">b. cost = </w:t>
      </w:r>
      <w:r>
        <w:rPr>
          <w:rFonts w:ascii="Times New Roman" w:hAnsi="Times New Roman" w:cs="Times New Roman"/>
        </w:rPr>
        <w:t>2</w:t>
      </w:r>
      <w:r w:rsidRPr="00313C10">
        <w:rPr>
          <w:rFonts w:ascii="Times New Roman" w:hAnsi="Times New Roman" w:cs="Times New Roman"/>
          <w:sz w:val="24"/>
          <w:szCs w:val="24"/>
        </w:rPr>
        <w:t>00-00</w:t>
      </w:r>
    </w:p>
    <w:p w14:paraId="5B86D3BD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 xml:space="preserve">c. cost = </w:t>
      </w:r>
      <w:r>
        <w:rPr>
          <w:rFonts w:ascii="Times New Roman" w:hAnsi="Times New Roman" w:cs="Times New Roman"/>
        </w:rPr>
        <w:t>2</w:t>
      </w:r>
      <w:r w:rsidRPr="00313C10">
        <w:rPr>
          <w:rFonts w:ascii="Times New Roman" w:hAnsi="Times New Roman" w:cs="Times New Roman"/>
          <w:sz w:val="24"/>
          <w:szCs w:val="24"/>
        </w:rPr>
        <w:t>00,00</w:t>
      </w:r>
    </w:p>
    <w:p w14:paraId="5E75D047" w14:textId="77777777" w:rsidR="00BD13EE" w:rsidRPr="00D872B8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>d. All of these</w:t>
      </w:r>
    </w:p>
    <w:p w14:paraId="68C40CBB" w14:textId="77777777" w:rsidR="00BD13EE" w:rsidRPr="00330A6A" w:rsidRDefault="00BD13EE" w:rsidP="00BD13EE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44295313" w14:textId="10329DBA" w:rsidR="00BD13EE" w:rsidRPr="00BD13EE" w:rsidRDefault="00BD13EE" w:rsidP="00BD13E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3</w:t>
      </w:r>
      <w:r w:rsidRPr="00BD13EE">
        <w:rPr>
          <w:rFonts w:ascii="Times New Roman" w:hAnsi="Times New Roman" w:cs="Times New Roman"/>
          <w:b/>
          <w:bCs/>
          <w:color w:val="000000" w:themeColor="text1"/>
        </w:rPr>
        <w:t xml:space="preserve">.                             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</w:rPr>
        <w:t>2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marks )</w:t>
      </w:r>
    </w:p>
    <w:p w14:paraId="0064E463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Evaluate 1</w:t>
      </w:r>
      <w:r>
        <w:rPr>
          <w:rFonts w:ascii="Times New Roman" w:hAnsi="Times New Roman" w:cs="Times New Roman"/>
        </w:rPr>
        <w:t>2</w:t>
      </w:r>
      <w:r w:rsidRPr="00313C10">
        <w:rPr>
          <w:rFonts w:ascii="Times New Roman" w:hAnsi="Times New Roman" w:cs="Times New Roman"/>
          <w:sz w:val="24"/>
          <w:szCs w:val="24"/>
        </w:rPr>
        <w:t xml:space="preserve"> MOD </w:t>
      </w:r>
      <w:r>
        <w:rPr>
          <w:rFonts w:ascii="Times New Roman" w:hAnsi="Times New Roman" w:cs="Times New Roman"/>
        </w:rPr>
        <w:t>6</w:t>
      </w:r>
      <w:r w:rsidRPr="00313C10">
        <w:rPr>
          <w:rFonts w:ascii="Times New Roman" w:hAnsi="Times New Roman" w:cs="Times New Roman"/>
          <w:sz w:val="24"/>
          <w:szCs w:val="24"/>
        </w:rPr>
        <w:t xml:space="preserve"> ^ 2 &lt;&gt; 3 * 6 - 4 MOD 2</w:t>
      </w:r>
    </w:p>
    <w:p w14:paraId="399A4D55" w14:textId="77777777" w:rsidR="00BD13EE" w:rsidRPr="00D872B8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>a. True</w:t>
      </w:r>
    </w:p>
    <w:p w14:paraId="6F958587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b. False</w:t>
      </w:r>
    </w:p>
    <w:p w14:paraId="5630777D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1C64E289" w14:textId="08CD7796" w:rsidR="00BD13EE" w:rsidRPr="00BD13EE" w:rsidRDefault="00BD13EE" w:rsidP="00BD13E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4</w:t>
      </w:r>
      <w:r w:rsidRPr="00BD13EE">
        <w:rPr>
          <w:rFonts w:ascii="Times New Roman" w:hAnsi="Times New Roman" w:cs="Times New Roman"/>
          <w:b/>
          <w:bCs/>
          <w:color w:val="000000" w:themeColor="text1"/>
        </w:rPr>
        <w:t xml:space="preserve">.                            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</w:rPr>
        <w:t>2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marks )</w:t>
      </w:r>
    </w:p>
    <w:p w14:paraId="6553595D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 xml:space="preserve">What is displayed on the screen by the following code if SUM is </w:t>
      </w:r>
      <w:r>
        <w:rPr>
          <w:rFonts w:ascii="Times New Roman" w:hAnsi="Times New Roman" w:cs="Times New Roman"/>
        </w:rPr>
        <w:t>12</w:t>
      </w:r>
      <w:r w:rsidRPr="00313C10">
        <w:rPr>
          <w:rFonts w:ascii="Times New Roman" w:hAnsi="Times New Roman" w:cs="Times New Roman"/>
          <w:sz w:val="24"/>
          <w:szCs w:val="24"/>
        </w:rPr>
        <w:t xml:space="preserve"> and NUM is </w:t>
      </w:r>
      <w:r>
        <w:rPr>
          <w:rFonts w:ascii="Times New Roman" w:hAnsi="Times New Roman" w:cs="Times New Roman"/>
        </w:rPr>
        <w:t>6</w:t>
      </w:r>
    </w:p>
    <w:p w14:paraId="49983C72" w14:textId="77777777" w:rsidR="00BD13EE" w:rsidRPr="00313C10" w:rsidRDefault="00BD13EE" w:rsidP="00BD13EE">
      <w:pPr>
        <w:rPr>
          <w:rFonts w:ascii="Times New Roman" w:hAnsi="Times New Roman" w:cs="Times New Roman"/>
          <w:noProof/>
          <w:sz w:val="24"/>
          <w:szCs w:val="24"/>
        </w:rPr>
      </w:pPr>
      <w:r w:rsidRPr="00313C10">
        <w:rPr>
          <w:rFonts w:ascii="Times New Roman" w:hAnsi="Times New Roman" w:cs="Times New Roman"/>
          <w:noProof/>
          <w:sz w:val="24"/>
          <w:szCs w:val="24"/>
        </w:rPr>
        <w:tab/>
      </w:r>
      <w:r w:rsidRPr="00313C10">
        <w:rPr>
          <w:rFonts w:ascii="Times New Roman" w:hAnsi="Times New Roman" w:cs="Times New Roman"/>
          <w:noProof/>
          <w:sz w:val="24"/>
          <w:szCs w:val="24"/>
        </w:rPr>
        <w:tab/>
      </w:r>
      <w:r w:rsidRPr="00313C10">
        <w:rPr>
          <w:rFonts w:ascii="Times New Roman" w:hAnsi="Times New Roman" w:cs="Times New Roman"/>
          <w:noProof/>
          <w:sz w:val="24"/>
          <w:szCs w:val="24"/>
        </w:rPr>
        <w:tab/>
        <w:t xml:space="preserve">IF  SUM - NUM &gt; </w:t>
      </w:r>
      <w:r>
        <w:rPr>
          <w:rFonts w:ascii="Times New Roman" w:hAnsi="Times New Roman" w:cs="Times New Roman"/>
          <w:noProof/>
        </w:rPr>
        <w:t>6</w:t>
      </w:r>
      <w:r w:rsidRPr="00313C10">
        <w:rPr>
          <w:rFonts w:ascii="Times New Roman" w:hAnsi="Times New Roman" w:cs="Times New Roman"/>
          <w:noProof/>
          <w:sz w:val="24"/>
          <w:szCs w:val="24"/>
        </w:rPr>
        <w:t xml:space="preserve"> + NUM THEN</w:t>
      </w:r>
    </w:p>
    <w:p w14:paraId="7053BE53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  <w:lang w:eastAsia="en-ZA"/>
        </w:rPr>
      </w:pPr>
      <w:r w:rsidRPr="00313C10">
        <w:rPr>
          <w:rFonts w:ascii="Times New Roman" w:hAnsi="Times New Roman" w:cs="Times New Roman"/>
          <w:sz w:val="24"/>
          <w:szCs w:val="24"/>
          <w:highlight w:val="white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highlight w:val="white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highlight w:val="white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highlight w:val="white"/>
          <w:lang w:eastAsia="en-ZA"/>
        </w:rPr>
        <w:tab/>
        <w:t xml:space="preserve">SUM = SUM </w:t>
      </w:r>
      <w:r w:rsidRPr="00313C10">
        <w:rPr>
          <w:rFonts w:ascii="Times New Roman" w:hAnsi="Times New Roman" w:cs="Times New Roman"/>
          <w:sz w:val="24"/>
          <w:szCs w:val="24"/>
          <w:lang w:eastAsia="en-ZA"/>
        </w:rPr>
        <w:t>* 2</w:t>
      </w:r>
    </w:p>
    <w:p w14:paraId="57B958FB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  <w:lang w:eastAsia="en-ZA"/>
        </w:rPr>
      </w:pP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  <w:t>ENDIF</w:t>
      </w:r>
    </w:p>
    <w:p w14:paraId="23B03DF0" w14:textId="51E5BE19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  <w:lang w:eastAsia="en-ZA"/>
        </w:rPr>
      </w:pP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</w:r>
      <w:r w:rsidRPr="00313C10">
        <w:rPr>
          <w:rFonts w:ascii="Times New Roman" w:hAnsi="Times New Roman" w:cs="Times New Roman"/>
          <w:sz w:val="24"/>
          <w:szCs w:val="24"/>
          <w:lang w:eastAsia="en-ZA"/>
        </w:rPr>
        <w:tab/>
        <w:t>DISPLAY SUM</w:t>
      </w:r>
    </w:p>
    <w:p w14:paraId="3B44D34A" w14:textId="77777777" w:rsidR="00BD13EE" w:rsidRPr="00B45FFC" w:rsidRDefault="00BD13EE" w:rsidP="00BD13EE">
      <w:pPr>
        <w:rPr>
          <w:rFonts w:ascii="Times New Roman" w:hAnsi="Times New Roman" w:cs="Times New Roman"/>
          <w:noProof/>
        </w:rPr>
      </w:pPr>
      <w:r w:rsidRPr="00B45FFC">
        <w:rPr>
          <w:rFonts w:ascii="Times New Roman" w:hAnsi="Times New Roman" w:cs="Times New Roman"/>
          <w:noProof/>
        </w:rPr>
        <w:t>a. 8</w:t>
      </w:r>
    </w:p>
    <w:p w14:paraId="5A6A9313" w14:textId="77777777" w:rsidR="00BD13EE" w:rsidRPr="00D872B8" w:rsidRDefault="00BD13EE" w:rsidP="00BD13EE">
      <w:pPr>
        <w:rPr>
          <w:rFonts w:ascii="Times New Roman" w:hAnsi="Times New Roman" w:cs="Times New Roman"/>
          <w:noProof/>
          <w:color w:val="000000" w:themeColor="text1"/>
        </w:rPr>
      </w:pPr>
      <w:r w:rsidRPr="00D872B8">
        <w:rPr>
          <w:rFonts w:ascii="Times New Roman" w:hAnsi="Times New Roman" w:cs="Times New Roman"/>
          <w:noProof/>
          <w:color w:val="000000" w:themeColor="text1"/>
        </w:rPr>
        <w:t>b. 12</w:t>
      </w:r>
    </w:p>
    <w:p w14:paraId="45992DE6" w14:textId="77777777" w:rsidR="00BD13EE" w:rsidRPr="00B45FFC" w:rsidRDefault="00BD13EE" w:rsidP="00BD13EE">
      <w:pPr>
        <w:rPr>
          <w:rFonts w:ascii="Times New Roman" w:hAnsi="Times New Roman" w:cs="Times New Roman"/>
          <w:noProof/>
        </w:rPr>
      </w:pPr>
      <w:r w:rsidRPr="00B45FFC">
        <w:rPr>
          <w:rFonts w:ascii="Times New Roman" w:hAnsi="Times New Roman" w:cs="Times New Roman"/>
          <w:noProof/>
        </w:rPr>
        <w:t>c. NUM*2</w:t>
      </w:r>
    </w:p>
    <w:p w14:paraId="20829CE9" w14:textId="77777777" w:rsidR="00BD13EE" w:rsidRPr="00B45FFC" w:rsidRDefault="00BD13EE" w:rsidP="00BD13EE">
      <w:pPr>
        <w:rPr>
          <w:rFonts w:ascii="Times New Roman" w:hAnsi="Times New Roman" w:cs="Times New Roman"/>
          <w:noProof/>
        </w:rPr>
      </w:pPr>
      <w:r w:rsidRPr="00B45FFC">
        <w:rPr>
          <w:rFonts w:ascii="Times New Roman" w:hAnsi="Times New Roman" w:cs="Times New Roman"/>
          <w:noProof/>
        </w:rPr>
        <w:t>d. SUM</w:t>
      </w:r>
    </w:p>
    <w:p w14:paraId="4DCA4DA4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651172DA" w14:textId="30CD2238" w:rsidR="00BD13EE" w:rsidRPr="00BD13EE" w:rsidRDefault="00BD13EE" w:rsidP="00BD13E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5</w:t>
      </w:r>
      <w:r w:rsidRPr="00BD13EE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D13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</w:rPr>
        <w:t>2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marks )</w:t>
      </w:r>
    </w:p>
    <w:p w14:paraId="69701313" w14:textId="77777777" w:rsidR="00BD13EE" w:rsidRPr="00313C10" w:rsidRDefault="00BD13EE" w:rsidP="00BD13EE">
      <w:pPr>
        <w:jc w:val="both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 xml:space="preserve">What value is in AVERAGE after this instruction is executed, if MARK1 is </w:t>
      </w:r>
      <w:r>
        <w:rPr>
          <w:rFonts w:ascii="Times New Roman" w:hAnsi="Times New Roman" w:cs="Times New Roman"/>
        </w:rPr>
        <w:t>8</w:t>
      </w:r>
      <w:r w:rsidRPr="00313C10">
        <w:rPr>
          <w:rFonts w:ascii="Times New Roman" w:hAnsi="Times New Roman" w:cs="Times New Roman"/>
          <w:sz w:val="24"/>
          <w:szCs w:val="24"/>
        </w:rPr>
        <w:t>5 and MARK2 is 6</w:t>
      </w:r>
      <w:r>
        <w:rPr>
          <w:rFonts w:ascii="Times New Roman" w:hAnsi="Times New Roman" w:cs="Times New Roman"/>
        </w:rPr>
        <w:t>5</w:t>
      </w:r>
    </w:p>
    <w:p w14:paraId="0B989FBD" w14:textId="77777777" w:rsidR="00BD13EE" w:rsidRPr="008A00DD" w:rsidRDefault="00BD13EE" w:rsidP="00BD13EE">
      <w:pPr>
        <w:ind w:firstLine="284"/>
        <w:rPr>
          <w:rFonts w:ascii="Times New Roman" w:hAnsi="Times New Roman" w:cs="Times New Roman"/>
          <w:sz w:val="24"/>
          <w:szCs w:val="24"/>
          <w:lang w:val="de-DE"/>
        </w:rPr>
      </w:pPr>
      <w:r w:rsidRPr="008A00DD">
        <w:rPr>
          <w:rFonts w:ascii="Times New Roman" w:hAnsi="Times New Roman" w:cs="Times New Roman"/>
          <w:sz w:val="24"/>
          <w:szCs w:val="24"/>
          <w:lang w:val="de-DE"/>
        </w:rPr>
        <w:t>AVERAGE = MARK1 + MARK 2 / 2</w:t>
      </w:r>
    </w:p>
    <w:p w14:paraId="7934D559" w14:textId="77777777" w:rsidR="00BD13EE" w:rsidRPr="008A00DD" w:rsidRDefault="00BD13EE" w:rsidP="00BD13EE">
      <w:pPr>
        <w:rPr>
          <w:rFonts w:ascii="Times New Roman" w:hAnsi="Times New Roman" w:cs="Times New Roman"/>
          <w:sz w:val="24"/>
          <w:szCs w:val="24"/>
          <w:lang w:val="de-DE"/>
        </w:rPr>
      </w:pPr>
      <w:r w:rsidRPr="008A00DD">
        <w:rPr>
          <w:rFonts w:ascii="Times New Roman" w:hAnsi="Times New Roman" w:cs="Times New Roman"/>
          <w:sz w:val="24"/>
          <w:szCs w:val="24"/>
          <w:lang w:val="de-DE"/>
        </w:rPr>
        <w:t>a. 138</w:t>
      </w:r>
    </w:p>
    <w:p w14:paraId="7AE9A04E" w14:textId="77777777" w:rsidR="00BD13EE" w:rsidRPr="008A00DD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</w:pPr>
      <w:r w:rsidRPr="008A00DD">
        <w:rPr>
          <w:rFonts w:ascii="Times New Roman" w:hAnsi="Times New Roman" w:cs="Times New Roman"/>
          <w:color w:val="000000" w:themeColor="text1"/>
          <w:sz w:val="24"/>
          <w:szCs w:val="24"/>
          <w:lang w:val="de-DE"/>
        </w:rPr>
        <w:t xml:space="preserve">b. </w:t>
      </w:r>
      <w:r w:rsidRPr="008A00DD">
        <w:rPr>
          <w:rFonts w:ascii="Times New Roman" w:hAnsi="Times New Roman" w:cs="Times New Roman"/>
          <w:color w:val="000000" w:themeColor="text1"/>
          <w:lang w:val="de-DE"/>
        </w:rPr>
        <w:t>117.5</w:t>
      </w:r>
    </w:p>
    <w:p w14:paraId="6FB7BC9B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B04CAA">
        <w:rPr>
          <w:rFonts w:ascii="Times New Roman" w:hAnsi="Times New Roman" w:cs="Times New Roman"/>
          <w:sz w:val="24"/>
          <w:szCs w:val="24"/>
        </w:rPr>
        <w:t>c. 106.5</w:t>
      </w:r>
    </w:p>
    <w:p w14:paraId="76CB7247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. None of these</w:t>
      </w:r>
    </w:p>
    <w:p w14:paraId="75EC0440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7E19F890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4FE78CE8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0B022339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2F3471DC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5AFC43B7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1FA73D57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213375AE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7A6C1231" w14:textId="5F69FCD8" w:rsidR="00BD13EE" w:rsidRPr="00BD13EE" w:rsidRDefault="00BD13EE" w:rsidP="00BD13E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6</w:t>
      </w:r>
      <w:r w:rsidRPr="00BD13EE">
        <w:rPr>
          <w:rFonts w:ascii="Times New Roman" w:hAnsi="Times New Roman" w:cs="Times New Roman"/>
          <w:b/>
          <w:bCs/>
          <w:color w:val="000000" w:themeColor="text1"/>
        </w:rPr>
        <w:t>.</w:t>
      </w:r>
      <w:r w:rsidRPr="00BD13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</w:rPr>
        <w:t>3</w:t>
      </w:r>
      <w:r w:rsidRPr="00BD13EE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marks )</w:t>
      </w:r>
    </w:p>
    <w:p w14:paraId="1F02E740" w14:textId="77777777" w:rsidR="00BD13EE" w:rsidRDefault="00BD13EE" w:rsidP="00BD13EE">
      <w:pPr>
        <w:rPr>
          <w:rFonts w:ascii="Times New Roman" w:hAnsi="Times New Roman" w:cs="Times New Roman"/>
        </w:rPr>
      </w:pPr>
      <w:r w:rsidRPr="00B04CAA">
        <w:rPr>
          <w:rFonts w:ascii="Times New Roman" w:hAnsi="Times New Roman" w:cs="Times New Roman"/>
        </w:rPr>
        <w:t>What value does the following code display on the screen when the input is 40?</w:t>
      </w:r>
    </w:p>
    <w:p w14:paraId="4D6E490F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BEGIN</w:t>
      </w:r>
    </w:p>
    <w:p w14:paraId="1AF590E1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ECLARE temperature AS real</w:t>
      </w:r>
    </w:p>
    <w:p w14:paraId="59C3C5B4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ACCEPT temperature</w:t>
      </w:r>
    </w:p>
    <w:p w14:paraId="46846C8C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IF temperature  &gt; 35</w:t>
      </w:r>
      <w:r>
        <w:rPr>
          <w:rFonts w:ascii="Times New Roman" w:hAnsi="Times New Roman" w:cs="Times New Roman"/>
        </w:rPr>
        <w:t>.5</w:t>
      </w:r>
      <w:r w:rsidRPr="00313C10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61450EC0" w14:textId="77777777" w:rsidR="00BD13EE" w:rsidRPr="00313C10" w:rsidRDefault="00BD13EE" w:rsidP="00BD13EE">
      <w:pPr>
        <w:ind w:left="2444" w:firstLine="132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ISPLAY “I am going to the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onubie</w:t>
      </w:r>
      <w:proofErr w:type="spellEnd"/>
      <w:r w:rsidRPr="00313C10">
        <w:rPr>
          <w:rFonts w:ascii="Times New Roman" w:hAnsi="Times New Roman" w:cs="Times New Roman"/>
          <w:sz w:val="24"/>
          <w:szCs w:val="24"/>
        </w:rPr>
        <w:t xml:space="preserve"> beach”</w:t>
      </w:r>
    </w:p>
    <w:p w14:paraId="3153B810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ELSE</w:t>
      </w:r>
    </w:p>
    <w:p w14:paraId="73C90F42" w14:textId="77777777" w:rsidR="00BD13EE" w:rsidRPr="00313C10" w:rsidRDefault="00BD13EE" w:rsidP="00BD13EE">
      <w:pPr>
        <w:ind w:left="2444" w:firstLine="132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ISPLAY “I</w:t>
      </w:r>
      <w:r>
        <w:rPr>
          <w:rFonts w:ascii="Times New Roman" w:hAnsi="Times New Roman" w:cs="Times New Roman"/>
        </w:rPr>
        <w:t>’ll be</w:t>
      </w:r>
      <w:r w:rsidRPr="00313C10">
        <w:rPr>
          <w:rFonts w:ascii="Times New Roman" w:hAnsi="Times New Roman" w:cs="Times New Roman"/>
          <w:sz w:val="24"/>
          <w:szCs w:val="24"/>
        </w:rPr>
        <w:t xml:space="preserve"> staying at home”</w:t>
      </w:r>
    </w:p>
    <w:p w14:paraId="035B41D4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ENDIF</w:t>
      </w:r>
    </w:p>
    <w:p w14:paraId="5EF91664" w14:textId="77777777" w:rsidR="00BD13EE" w:rsidRDefault="00BD13EE" w:rsidP="00BD13EE">
      <w:pPr>
        <w:ind w:left="2160"/>
        <w:rPr>
          <w:rFonts w:ascii="Times New Roman" w:hAnsi="Times New Roman" w:cs="Times New Roman"/>
        </w:rPr>
      </w:pPr>
      <w:r w:rsidRPr="00313C10">
        <w:rPr>
          <w:rFonts w:ascii="Times New Roman" w:hAnsi="Times New Roman" w:cs="Times New Roman"/>
          <w:sz w:val="24"/>
          <w:szCs w:val="24"/>
        </w:rPr>
        <w:t>END</w:t>
      </w:r>
    </w:p>
    <w:p w14:paraId="14DCD2E5" w14:textId="77777777" w:rsidR="00BD13EE" w:rsidRPr="00313C10" w:rsidRDefault="00BD13EE" w:rsidP="00BD13EE">
      <w:pPr>
        <w:ind w:left="2160"/>
        <w:rPr>
          <w:rFonts w:ascii="Times New Roman" w:hAnsi="Times New Roman" w:cs="Times New Roman"/>
          <w:sz w:val="24"/>
          <w:szCs w:val="24"/>
        </w:rPr>
      </w:pPr>
    </w:p>
    <w:p w14:paraId="7693697D" w14:textId="77777777" w:rsidR="00BD13EE" w:rsidRDefault="00BD13EE" w:rsidP="00BD13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. </w:t>
      </w:r>
      <w:r w:rsidRPr="00313C10">
        <w:rPr>
          <w:rFonts w:ascii="Times New Roman" w:hAnsi="Times New Roman" w:cs="Times New Roman"/>
        </w:rPr>
        <w:t>I AM GOING TO THE</w:t>
      </w:r>
      <w:r>
        <w:rPr>
          <w:rFonts w:ascii="Times New Roman" w:hAnsi="Times New Roman" w:cs="Times New Roman"/>
        </w:rPr>
        <w:t xml:space="preserve"> GONUBIE</w:t>
      </w:r>
      <w:r w:rsidRPr="00313C10">
        <w:rPr>
          <w:rFonts w:ascii="Times New Roman" w:hAnsi="Times New Roman" w:cs="Times New Roman"/>
        </w:rPr>
        <w:t xml:space="preserve"> BEACH </w:t>
      </w:r>
    </w:p>
    <w:p w14:paraId="1042D97F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b. I</w:t>
      </w:r>
      <w:r>
        <w:rPr>
          <w:rFonts w:ascii="Times New Roman" w:hAnsi="Times New Roman" w:cs="Times New Roman"/>
        </w:rPr>
        <w:t>’ll</w:t>
      </w:r>
      <w:r w:rsidRPr="00313C10">
        <w:rPr>
          <w:rFonts w:ascii="Times New Roman" w:hAnsi="Times New Roman" w:cs="Times New Roman"/>
          <w:sz w:val="24"/>
          <w:szCs w:val="24"/>
        </w:rPr>
        <w:t xml:space="preserve"> staying at home</w:t>
      </w:r>
    </w:p>
    <w:p w14:paraId="6F9EA4FE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c. I</w:t>
      </w:r>
      <w:r>
        <w:rPr>
          <w:rFonts w:ascii="Times New Roman" w:hAnsi="Times New Roman" w:cs="Times New Roman"/>
        </w:rPr>
        <w:t>’LL</w:t>
      </w:r>
      <w:r w:rsidRPr="00313C10">
        <w:rPr>
          <w:rFonts w:ascii="Times New Roman" w:hAnsi="Times New Roman" w:cs="Times New Roman"/>
          <w:sz w:val="24"/>
          <w:szCs w:val="24"/>
        </w:rPr>
        <w:t xml:space="preserve"> STAYING AT HOME</w:t>
      </w:r>
    </w:p>
    <w:p w14:paraId="342C8588" w14:textId="77777777" w:rsidR="00BD13EE" w:rsidRPr="00D872B8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>d. I am going to the</w:t>
      </w:r>
      <w:r w:rsidRPr="00D872B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872B8">
        <w:rPr>
          <w:rFonts w:ascii="Times New Roman" w:hAnsi="Times New Roman" w:cs="Times New Roman"/>
          <w:color w:val="000000" w:themeColor="text1"/>
        </w:rPr>
        <w:t>Gonubie</w:t>
      </w:r>
      <w:proofErr w:type="spellEnd"/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ach</w:t>
      </w:r>
    </w:p>
    <w:p w14:paraId="2B0B838E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73C2AD8F" w14:textId="10717D40" w:rsidR="00BD13EE" w:rsidRPr="00BD13EE" w:rsidRDefault="00BD13EE" w:rsidP="00BD13E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A7</w:t>
      </w:r>
      <w:r w:rsidRPr="00BD13EE">
        <w:rPr>
          <w:rFonts w:ascii="Times New Roman" w:hAnsi="Times New Roman" w:cs="Times New Roman"/>
          <w:b/>
          <w:bCs/>
        </w:rPr>
        <w:t>.</w:t>
      </w:r>
      <w:r w:rsidRPr="00BD13EE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( </w:t>
      </w:r>
      <w:r w:rsidRPr="00BD13EE">
        <w:rPr>
          <w:rFonts w:ascii="Times New Roman" w:hAnsi="Times New Roman" w:cs="Times New Roman"/>
          <w:b/>
          <w:bCs/>
          <w:noProof/>
        </w:rPr>
        <w:t>3</w:t>
      </w:r>
      <w:r w:rsidRPr="00BD13E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marks )</w:t>
      </w:r>
    </w:p>
    <w:p w14:paraId="0E893206" w14:textId="77777777" w:rsidR="00BD13EE" w:rsidRPr="00313C10" w:rsidRDefault="00BD13EE" w:rsidP="00BD13EE">
      <w:pPr>
        <w:ind w:left="2" w:hanging="2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What is displayed on the screen by the following code if  RED  is input:</w:t>
      </w:r>
    </w:p>
    <w:p w14:paraId="4050D963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ECLARE  MSG, COLOUR  AS STRING</w:t>
      </w:r>
    </w:p>
    <w:p w14:paraId="78B07032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ACCEPT   COLOUR</w:t>
      </w:r>
    </w:p>
    <w:p w14:paraId="23CD2813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IF  COLOUR = “RED”  THEN</w:t>
      </w:r>
    </w:p>
    <w:p w14:paraId="108728C3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ab/>
        <w:t>MSG = “YES”</w:t>
      </w:r>
    </w:p>
    <w:p w14:paraId="2C337BBC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ENDIF</w:t>
      </w:r>
    </w:p>
    <w:p w14:paraId="4E1EAC4B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MSG = “NO”</w:t>
      </w:r>
    </w:p>
    <w:p w14:paraId="09C4A0A7" w14:textId="77777777" w:rsidR="00BD13EE" w:rsidRPr="00313C10" w:rsidRDefault="00BD13EE" w:rsidP="00BD13EE">
      <w:pPr>
        <w:ind w:left="1136"/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ISPLAY  “COLOUR IS RED “ MSG</w:t>
      </w:r>
    </w:p>
    <w:p w14:paraId="5753CD41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a. COLOUR IS RED YES</w:t>
      </w:r>
    </w:p>
    <w:p w14:paraId="44F6255B" w14:textId="77777777" w:rsidR="00BD13EE" w:rsidRPr="00D872B8" w:rsidRDefault="00BD13EE" w:rsidP="00BD13E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872B8">
        <w:rPr>
          <w:rFonts w:ascii="Times New Roman" w:hAnsi="Times New Roman" w:cs="Times New Roman"/>
          <w:color w:val="000000" w:themeColor="text1"/>
          <w:sz w:val="24"/>
          <w:szCs w:val="24"/>
        </w:rPr>
        <w:t>b. COLOUR IS RED NO</w:t>
      </w:r>
    </w:p>
    <w:p w14:paraId="3203FFBB" w14:textId="77777777" w:rsidR="00BD13EE" w:rsidRPr="00313C10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c. COLOUR IS YES</w:t>
      </w:r>
    </w:p>
    <w:p w14:paraId="5E768372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  <w:r w:rsidRPr="00313C10">
        <w:rPr>
          <w:rFonts w:ascii="Times New Roman" w:hAnsi="Times New Roman" w:cs="Times New Roman"/>
          <w:sz w:val="24"/>
          <w:szCs w:val="24"/>
        </w:rPr>
        <w:t>d. None of these</w:t>
      </w:r>
    </w:p>
    <w:p w14:paraId="702A763C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27CB996D" w14:textId="77777777" w:rsidR="00BD13EE" w:rsidRDefault="00BD13EE" w:rsidP="00BD13EE">
      <w:pPr>
        <w:rPr>
          <w:rFonts w:ascii="Times New Roman" w:hAnsi="Times New Roman" w:cs="Times New Roman"/>
          <w:sz w:val="24"/>
          <w:szCs w:val="24"/>
        </w:rPr>
      </w:pPr>
    </w:p>
    <w:p w14:paraId="7CF125AF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05260176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4FF00864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07EAA271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2B762530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5DBF70DA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41C6B8BB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29D15D13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0A32294A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1E5ECBB2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1C4DDE56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18FD624B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4FC3A17F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61B70B0E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3B913E0B" w14:textId="77777777" w:rsidR="00D7239D" w:rsidRDefault="00D7239D" w:rsidP="00BD13EE">
      <w:pPr>
        <w:rPr>
          <w:rFonts w:ascii="Times New Roman" w:hAnsi="Times New Roman" w:cs="Times New Roman"/>
          <w:sz w:val="24"/>
          <w:szCs w:val="24"/>
        </w:rPr>
      </w:pPr>
    </w:p>
    <w:p w14:paraId="275C3D85" w14:textId="6DEAC1F4" w:rsidR="007A7703" w:rsidRPr="00E40417" w:rsidRDefault="00E2525A">
      <w:pPr>
        <w:spacing w:after="0" w:line="259" w:lineRule="auto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SECTION B</w:t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E40417" w:rsidRPr="00E40417">
        <w:rPr>
          <w:b/>
          <w:bCs/>
          <w:u w:val="single"/>
        </w:rPr>
        <w:tab/>
      </w:r>
      <w:r w:rsidR="00BD13EE">
        <w:rPr>
          <w:b/>
          <w:bCs/>
          <w:u w:val="single"/>
        </w:rPr>
        <w:t xml:space="preserve">      </w:t>
      </w:r>
      <w:r w:rsidR="009C4C2B">
        <w:rPr>
          <w:b/>
          <w:bCs/>
          <w:u w:val="single"/>
        </w:rPr>
        <w:t xml:space="preserve"> </w:t>
      </w:r>
      <w:r w:rsidR="00E40417" w:rsidRPr="00E40417">
        <w:rPr>
          <w:b/>
          <w:bCs/>
          <w:u w:val="single"/>
        </w:rPr>
        <w:t>[</w:t>
      </w:r>
      <w:r w:rsidR="00E40417">
        <w:rPr>
          <w:b/>
          <w:bCs/>
          <w:u w:val="single"/>
        </w:rPr>
        <w:t>1</w:t>
      </w:r>
      <w:r w:rsidR="00BD13EE">
        <w:rPr>
          <w:b/>
          <w:bCs/>
          <w:u w:val="single"/>
        </w:rPr>
        <w:t>5</w:t>
      </w:r>
      <w:r w:rsidR="00E40417" w:rsidRPr="00E40417">
        <w:rPr>
          <w:b/>
          <w:bCs/>
          <w:u w:val="single"/>
        </w:rPr>
        <w:t xml:space="preserve"> MARKS]</w:t>
      </w:r>
    </w:p>
    <w:p w14:paraId="18B0E1F3" w14:textId="07B7A82A" w:rsidR="007A7703" w:rsidRDefault="005864AF">
      <w:pPr>
        <w:spacing w:after="0" w:line="259" w:lineRule="auto"/>
        <w:ind w:left="0" w:firstLine="0"/>
      </w:pPr>
      <w:r>
        <w:t xml:space="preserve"> </w:t>
      </w:r>
    </w:p>
    <w:p w14:paraId="14C812F4" w14:textId="559A8B65" w:rsidR="00BD13EE" w:rsidRPr="00BD13EE" w:rsidRDefault="00BD13EE" w:rsidP="00BD13EE">
      <w:pPr>
        <w:spacing w:after="160" w:line="259" w:lineRule="auto"/>
        <w:ind w:left="0" w:firstLine="0"/>
        <w:jc w:val="both"/>
        <w:rPr>
          <w:rFonts w:ascii="Times New Roman" w:eastAsia="Aptos" w:hAnsi="Times New Roman" w:cs="Times New Roman"/>
          <w:b/>
          <w:bCs/>
          <w:color w:val="auto"/>
          <w:sz w:val="24"/>
          <w:szCs w:val="24"/>
          <w:lang w:val="en-ZA"/>
        </w:rPr>
      </w:pPr>
      <w:r>
        <w:rPr>
          <w:rFonts w:ascii="Times New Roman" w:eastAsia="Aptos" w:hAnsi="Times New Roman" w:cs="Times New Roman"/>
          <w:b/>
          <w:bCs/>
          <w:color w:val="auto"/>
          <w:sz w:val="24"/>
          <w:szCs w:val="24"/>
          <w:lang w:val="en-ZA"/>
        </w:rPr>
        <w:t>B1</w:t>
      </w:r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  <w:lang w:val="en-ZA"/>
        </w:rPr>
        <w:t>.                                                                                                                                                 (4 marks)</w:t>
      </w:r>
    </w:p>
    <w:p w14:paraId="5A8BE2F2" w14:textId="77777777" w:rsidR="00BD13EE" w:rsidRPr="00BD13EE" w:rsidRDefault="00BD13EE" w:rsidP="00BD13EE">
      <w:pPr>
        <w:spacing w:after="160" w:line="259" w:lineRule="auto"/>
        <w:ind w:left="0" w:firstLine="0"/>
        <w:jc w:val="both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Below are snippets of pseudocode that contain syntax errors. Review the provided code snippets and correct the errors to ensure they run correctly.</w:t>
      </w:r>
    </w:p>
    <w:p w14:paraId="438E429E" w14:textId="77777777" w:rsidR="00BD13EE" w:rsidRPr="00BD13EE" w:rsidRDefault="00BD13EE" w:rsidP="00BD13EE">
      <w:pPr>
        <w:spacing w:after="160" w:line="259" w:lineRule="auto"/>
        <w:ind w:left="0" w:firstLine="0"/>
        <w:jc w:val="both"/>
        <w:rPr>
          <w:rFonts w:ascii="Aptos" w:eastAsia="Aptos" w:hAnsi="Aptos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Pay attention to the structure, syntax, and logical flow of the pseudocode</w:t>
      </w:r>
      <w:r w:rsidRPr="00BD13EE">
        <w:rPr>
          <w:rFonts w:ascii="Aptos" w:eastAsia="Aptos" w:hAnsi="Aptos" w:cs="Times New Roman"/>
          <w:color w:val="auto"/>
          <w:sz w:val="22"/>
          <w:lang w:val="en-ZA"/>
        </w:rPr>
        <w:t>.</w:t>
      </w:r>
    </w:p>
    <w:p w14:paraId="439E8608" w14:textId="77777777" w:rsidR="00BD13EE" w:rsidRPr="00BD13EE" w:rsidRDefault="00BD13EE" w:rsidP="00BD13EE">
      <w:pPr>
        <w:spacing w:after="160" w:line="259" w:lineRule="auto"/>
        <w:ind w:left="0" w:firstLine="0"/>
        <w:rPr>
          <w:rFonts w:ascii="Calibri Light" w:eastAsia="Aptos" w:hAnsi="Calibri Light" w:cs="Calibri Light"/>
          <w:b/>
          <w:bCs/>
          <w:color w:val="auto"/>
          <w:sz w:val="22"/>
          <w:lang w:val="en-ZA"/>
        </w:rPr>
      </w:pPr>
    </w:p>
    <w:p w14:paraId="3388CA8E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>BEGIN</w:t>
      </w:r>
    </w:p>
    <w:p w14:paraId="21CF87C6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DECLARE num1 as Integer</w:t>
      </w:r>
    </w:p>
    <w:p w14:paraId="319876C5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DECLARE num2 as Integer</w:t>
      </w:r>
    </w:p>
    <w:p w14:paraId="4111341D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SET num1 = 30</w:t>
      </w:r>
    </w:p>
    <w:p w14:paraId="4C09207D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SET num2 = 15</w:t>
      </w:r>
    </w:p>
    <w:p w14:paraId="15304117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IF num1 &gt; num2 THEN</w:t>
      </w:r>
    </w:p>
    <w:p w14:paraId="773DD57C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    PRINT "num1 is greater than num2"</w:t>
      </w:r>
    </w:p>
    <w:p w14:paraId="1A33F6DA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END</w:t>
      </w:r>
    </w:p>
    <w:p w14:paraId="5691C5F6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IF num1 &lt; num2 </w:t>
      </w:r>
    </w:p>
    <w:p w14:paraId="3164541F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    PRINT "num1 is less than num2"</w:t>
      </w:r>
    </w:p>
    <w:p w14:paraId="70FBF65C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END</w:t>
      </w:r>
    </w:p>
    <w:p w14:paraId="0D27241B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IF num1 = num2 </w:t>
      </w:r>
    </w:p>
    <w:p w14:paraId="31A0DCE0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    PRINT "num1 is equal to num2"</w:t>
      </w:r>
    </w:p>
    <w:p w14:paraId="034658A4" w14:textId="77777777" w:rsidR="00BD13EE" w:rsidRPr="00BD13EE" w:rsidRDefault="00BD13EE" w:rsidP="00BD13EE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 xml:space="preserve">    END</w:t>
      </w:r>
    </w:p>
    <w:p w14:paraId="2AB57DFC" w14:textId="5D6FDB89" w:rsidR="00BD13EE" w:rsidRDefault="00BD13EE" w:rsidP="00D7239D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2"/>
          <w:lang w:val="en-ZA"/>
        </w:rPr>
        <w:t>END</w:t>
      </w:r>
    </w:p>
    <w:p w14:paraId="551E16D0" w14:textId="77777777" w:rsidR="00D7239D" w:rsidRPr="00BD13EE" w:rsidRDefault="00D7239D" w:rsidP="00D7239D">
      <w:pPr>
        <w:spacing w:after="160" w:line="259" w:lineRule="auto"/>
        <w:ind w:left="2160" w:firstLine="0"/>
        <w:rPr>
          <w:rFonts w:ascii="Times New Roman" w:eastAsia="Aptos" w:hAnsi="Times New Roman" w:cs="Times New Roman"/>
          <w:color w:val="auto"/>
          <w:sz w:val="22"/>
          <w:lang w:val="en-ZA"/>
        </w:rPr>
      </w:pPr>
    </w:p>
    <w:p w14:paraId="0FAEF288" w14:textId="27AADD17" w:rsidR="00BD13EE" w:rsidRPr="00BD13EE" w:rsidRDefault="00BD13EE" w:rsidP="00BD13EE">
      <w:pPr>
        <w:spacing w:after="160" w:line="360" w:lineRule="auto"/>
        <w:ind w:left="0" w:firstLine="0"/>
        <w:jc w:val="both"/>
        <w:rPr>
          <w:rFonts w:ascii="Times New Roman" w:eastAsia="Aptos" w:hAnsi="Times New Roman" w:cs="Times New Roman"/>
          <w:color w:val="auto"/>
          <w:sz w:val="24"/>
          <w:szCs w:val="24"/>
        </w:rPr>
      </w:pPr>
      <w:r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  <w:t>B2</w:t>
      </w:r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  <w:t xml:space="preserve">.        </w:t>
      </w: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 xml:space="preserve">                                                                                                                    </w:t>
      </w:r>
      <w:r>
        <w:rPr>
          <w:rFonts w:ascii="Times New Roman" w:eastAsia="Aptos" w:hAnsi="Times New Roman" w:cs="Times New Roman"/>
          <w:color w:val="auto"/>
          <w:sz w:val="24"/>
          <w:szCs w:val="24"/>
        </w:rPr>
        <w:t xml:space="preserve">                    </w:t>
      </w: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 xml:space="preserve">  (</w:t>
      </w:r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  <w:lang w:val="en-ZA"/>
        </w:rPr>
        <w:t>11 marks)</w:t>
      </w: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 xml:space="preserve">                                                                                                               </w:t>
      </w:r>
    </w:p>
    <w:p w14:paraId="69F10A94" w14:textId="2745F747" w:rsidR="00BD13EE" w:rsidRPr="00BD13EE" w:rsidRDefault="00BD13EE" w:rsidP="00D7239D">
      <w:pPr>
        <w:spacing w:after="160" w:line="360" w:lineRule="auto"/>
        <w:ind w:left="0" w:firstLine="0"/>
        <w:jc w:val="both"/>
        <w:rPr>
          <w:rFonts w:ascii="Times New Roman" w:eastAsia="Aptos" w:hAnsi="Times New Roman" w:cs="Times New Roman"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>DES15P0 student has been asked to design a program to calculate the tax and the net salary of all the WSU employee. The tax is calculated according to the following table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0"/>
        <w:gridCol w:w="4697"/>
      </w:tblGrid>
      <w:tr w:rsidR="00BD13EE" w:rsidRPr="00BD13EE" w14:paraId="73845073" w14:textId="77777777" w:rsidTr="002C5C6B">
        <w:tc>
          <w:tcPr>
            <w:tcW w:w="3720" w:type="dxa"/>
            <w:shd w:val="clear" w:color="auto" w:fill="auto"/>
          </w:tcPr>
          <w:p w14:paraId="5F2FADCD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b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b/>
                <w:color w:val="auto"/>
                <w:sz w:val="24"/>
                <w:szCs w:val="24"/>
              </w:rPr>
              <w:t>Salary</w:t>
            </w:r>
          </w:p>
        </w:tc>
        <w:tc>
          <w:tcPr>
            <w:tcW w:w="4697" w:type="dxa"/>
            <w:shd w:val="clear" w:color="auto" w:fill="auto"/>
          </w:tcPr>
          <w:p w14:paraId="432B69BD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b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b/>
                <w:color w:val="auto"/>
                <w:sz w:val="24"/>
                <w:szCs w:val="24"/>
              </w:rPr>
              <w:t xml:space="preserve">Tax </w:t>
            </w:r>
          </w:p>
        </w:tc>
      </w:tr>
      <w:tr w:rsidR="00BD13EE" w:rsidRPr="00BD13EE" w14:paraId="75C27042" w14:textId="77777777" w:rsidTr="002C5C6B">
        <w:tc>
          <w:tcPr>
            <w:tcW w:w="3720" w:type="dxa"/>
            <w:shd w:val="clear" w:color="auto" w:fill="auto"/>
          </w:tcPr>
          <w:p w14:paraId="360F2EFC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From R 0 to  R 20000</w:t>
            </w:r>
          </w:p>
        </w:tc>
        <w:tc>
          <w:tcPr>
            <w:tcW w:w="4697" w:type="dxa"/>
            <w:shd w:val="clear" w:color="auto" w:fill="auto"/>
          </w:tcPr>
          <w:p w14:paraId="7F8A3FE7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15% of the amount</w:t>
            </w:r>
          </w:p>
        </w:tc>
      </w:tr>
      <w:tr w:rsidR="00BD13EE" w:rsidRPr="00BD13EE" w14:paraId="6EE42F3C" w14:textId="77777777" w:rsidTr="002C5C6B">
        <w:tc>
          <w:tcPr>
            <w:tcW w:w="3720" w:type="dxa"/>
            <w:shd w:val="clear" w:color="auto" w:fill="auto"/>
          </w:tcPr>
          <w:p w14:paraId="3F59912F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From R 20001 to R 65000</w:t>
            </w:r>
          </w:p>
        </w:tc>
        <w:tc>
          <w:tcPr>
            <w:tcW w:w="4697" w:type="dxa"/>
            <w:shd w:val="clear" w:color="auto" w:fill="auto"/>
          </w:tcPr>
          <w:p w14:paraId="6A237FA1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R3000 + 17% of amount above 20000</w:t>
            </w:r>
          </w:p>
        </w:tc>
      </w:tr>
      <w:tr w:rsidR="00BD13EE" w:rsidRPr="00BD13EE" w14:paraId="68092E92" w14:textId="77777777" w:rsidTr="002C5C6B">
        <w:tc>
          <w:tcPr>
            <w:tcW w:w="3720" w:type="dxa"/>
            <w:shd w:val="clear" w:color="auto" w:fill="auto"/>
          </w:tcPr>
          <w:p w14:paraId="42F4F247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From R 65001 to R 90000</w:t>
            </w:r>
          </w:p>
        </w:tc>
        <w:tc>
          <w:tcPr>
            <w:tcW w:w="4697" w:type="dxa"/>
            <w:shd w:val="clear" w:color="auto" w:fill="auto"/>
          </w:tcPr>
          <w:p w14:paraId="49FF73C5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R10650 + 23% of amount above 65000</w:t>
            </w:r>
          </w:p>
        </w:tc>
      </w:tr>
      <w:tr w:rsidR="00BD13EE" w:rsidRPr="00BD13EE" w14:paraId="739261BB" w14:textId="77777777" w:rsidTr="002C5C6B">
        <w:tc>
          <w:tcPr>
            <w:tcW w:w="3720" w:type="dxa"/>
            <w:shd w:val="clear" w:color="auto" w:fill="auto"/>
          </w:tcPr>
          <w:p w14:paraId="434C875B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From R 90001 to R 150000</w:t>
            </w:r>
          </w:p>
        </w:tc>
        <w:tc>
          <w:tcPr>
            <w:tcW w:w="4697" w:type="dxa"/>
            <w:shd w:val="clear" w:color="auto" w:fill="auto"/>
          </w:tcPr>
          <w:p w14:paraId="69F1929C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R 16400 + 30% of amount above 90000</w:t>
            </w:r>
          </w:p>
        </w:tc>
      </w:tr>
      <w:tr w:rsidR="00BD13EE" w:rsidRPr="00BD13EE" w14:paraId="7FCA193C" w14:textId="77777777" w:rsidTr="002C5C6B">
        <w:tc>
          <w:tcPr>
            <w:tcW w:w="3720" w:type="dxa"/>
            <w:shd w:val="clear" w:color="auto" w:fill="auto"/>
          </w:tcPr>
          <w:p w14:paraId="51BC34D3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Over  R150000</w:t>
            </w:r>
          </w:p>
        </w:tc>
        <w:tc>
          <w:tcPr>
            <w:tcW w:w="4697" w:type="dxa"/>
            <w:shd w:val="clear" w:color="auto" w:fill="auto"/>
          </w:tcPr>
          <w:p w14:paraId="3C436017" w14:textId="77777777" w:rsidR="00BD13EE" w:rsidRPr="00BD13EE" w:rsidRDefault="00BD13EE" w:rsidP="00BD13EE">
            <w:pPr>
              <w:spacing w:after="160" w:line="259" w:lineRule="auto"/>
              <w:ind w:left="0" w:firstLine="0"/>
              <w:jc w:val="both"/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</w:pPr>
            <w:r w:rsidRPr="00BD13EE">
              <w:rPr>
                <w:rFonts w:ascii="Times New Roman" w:eastAsia="Aptos" w:hAnsi="Times New Roman" w:cs="Times New Roman"/>
                <w:color w:val="auto"/>
                <w:sz w:val="24"/>
                <w:szCs w:val="24"/>
              </w:rPr>
              <w:t>R 34400 + 42% of amount above 150000</w:t>
            </w:r>
          </w:p>
        </w:tc>
      </w:tr>
    </w:tbl>
    <w:p w14:paraId="07370C8F" w14:textId="77777777" w:rsidR="00BD13EE" w:rsidRPr="00BD13EE" w:rsidRDefault="00BD13EE" w:rsidP="00BD13EE">
      <w:pPr>
        <w:spacing w:after="160" w:line="360" w:lineRule="auto"/>
        <w:ind w:left="0" w:firstLine="0"/>
        <w:jc w:val="both"/>
        <w:rPr>
          <w:rFonts w:ascii="Times New Roman" w:eastAsia="Aptos" w:hAnsi="Times New Roman" w:cs="Times New Roman"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ab/>
      </w:r>
    </w:p>
    <w:p w14:paraId="65E983DE" w14:textId="77777777" w:rsidR="00BD13EE" w:rsidRPr="00BD13EE" w:rsidRDefault="00BD13EE" w:rsidP="00BD13EE">
      <w:pPr>
        <w:spacing w:after="160" w:line="360" w:lineRule="auto"/>
        <w:ind w:left="0" w:firstLine="0"/>
        <w:jc w:val="both"/>
        <w:rPr>
          <w:rFonts w:ascii="Times New Roman" w:eastAsia="Aptos" w:hAnsi="Times New Roman" w:cs="Times New Roman"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>The program should accept the salary of all the University employee and then calculate and display the tax and the net salary (</w:t>
      </w:r>
      <w:proofErr w:type="gramStart"/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>i.e.</w:t>
      </w:r>
      <w:proofErr w:type="gramEnd"/>
      <w:r w:rsidRPr="00BD13EE">
        <w:rPr>
          <w:rFonts w:ascii="Times New Roman" w:eastAsia="Aptos" w:hAnsi="Times New Roman" w:cs="Times New Roman"/>
          <w:color w:val="auto"/>
          <w:sz w:val="24"/>
          <w:szCs w:val="24"/>
        </w:rPr>
        <w:t xml:space="preserve"> the salary after the tax has been deducted).</w:t>
      </w:r>
    </w:p>
    <w:p w14:paraId="4A74C526" w14:textId="77777777" w:rsidR="00BD13EE" w:rsidRPr="00BD13EE" w:rsidRDefault="00BD13EE" w:rsidP="00BD13EE">
      <w:pPr>
        <w:spacing w:after="160" w:line="259" w:lineRule="auto"/>
        <w:ind w:left="0" w:firstLine="0"/>
        <w:jc w:val="both"/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</w:pPr>
      <w:proofErr w:type="spellStart"/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  <w:t>Sisipho</w:t>
      </w:r>
      <w:proofErr w:type="spellEnd"/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  <w:t xml:space="preserve"> has started written the following pseudocode (which is all correct so far):</w:t>
      </w:r>
    </w:p>
    <w:p w14:paraId="7CBC130D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BEGIN</w:t>
      </w:r>
    </w:p>
    <w:p w14:paraId="5633C82A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DECLARE salary, tax, net AS REAL</w:t>
      </w:r>
    </w:p>
    <w:p w14:paraId="1B92E992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DISPLAY “Please input salary of employee”</w:t>
      </w:r>
    </w:p>
    <w:p w14:paraId="6E17589C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ACCEPT salary</w:t>
      </w:r>
    </w:p>
    <w:p w14:paraId="10AF38F5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IF salary &gt; 150000 THEN</w:t>
      </w:r>
    </w:p>
    <w:p w14:paraId="2D28D237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tax = 34400 + (0.42 * (salary – 150000))</w:t>
      </w:r>
    </w:p>
    <w:p w14:paraId="12155F33" w14:textId="77777777" w:rsidR="00BD13EE" w:rsidRPr="00BD13EE" w:rsidRDefault="00BD13EE" w:rsidP="00BD13EE">
      <w:pPr>
        <w:spacing w:after="160" w:line="259" w:lineRule="auto"/>
        <w:ind w:left="284" w:firstLine="0"/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</w:r>
      <w:r w:rsidRPr="00BD13EE">
        <w:rPr>
          <w:rFonts w:ascii="Times New Roman" w:eastAsia="Aptos" w:hAnsi="Times New Roman" w:cs="Times New Roman"/>
          <w:i/>
          <w:iCs/>
          <w:color w:val="auto"/>
          <w:sz w:val="24"/>
          <w:szCs w:val="24"/>
        </w:rPr>
        <w:tab/>
        <w:t>END IF</w:t>
      </w:r>
    </w:p>
    <w:p w14:paraId="58F1EB7C" w14:textId="28FB11D2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b/>
          <w:bCs/>
          <w:i/>
          <w:iCs/>
          <w:color w:val="auto"/>
          <w:sz w:val="24"/>
          <w:szCs w:val="24"/>
        </w:rPr>
      </w:pPr>
      <w:r w:rsidRPr="00BD13EE">
        <w:rPr>
          <w:rFonts w:ascii="Times New Roman" w:eastAsia="Aptos" w:hAnsi="Times New Roman" w:cs="Times New Roman"/>
          <w:b/>
          <w:bCs/>
          <w:color w:val="auto"/>
          <w:sz w:val="24"/>
          <w:szCs w:val="24"/>
        </w:rPr>
        <w:t>B1</w:t>
      </w:r>
      <w:r w:rsidRPr="00BD13EE">
        <w:rPr>
          <w:rFonts w:ascii="Times New Roman" w:eastAsia="Aptos" w:hAnsi="Times New Roman" w:cs="Times New Roman"/>
          <w:b/>
          <w:bCs/>
          <w:i/>
          <w:iCs/>
          <w:color w:val="auto"/>
          <w:sz w:val="24"/>
          <w:szCs w:val="24"/>
        </w:rPr>
        <w:t>.</w:t>
      </w:r>
      <w:r w:rsidRPr="00BD13EE">
        <w:rPr>
          <w:rFonts w:ascii="Times New Roman" w:eastAsia="Aptos" w:hAnsi="Times New Roman" w:cs="Times New Roman"/>
          <w:b/>
          <w:bCs/>
          <w:i/>
          <w:iCs/>
          <w:color w:val="auto"/>
          <w:sz w:val="24"/>
          <w:szCs w:val="24"/>
        </w:rPr>
        <w:tab/>
        <w:t>Write the rest of the instructions needed to complete the program as specified.</w:t>
      </w:r>
    </w:p>
    <w:p w14:paraId="354073A1" w14:textId="77777777" w:rsidR="00D7239D" w:rsidRDefault="00D7239D">
      <w:pPr>
        <w:spacing w:after="0" w:line="259" w:lineRule="auto"/>
        <w:ind w:left="0" w:firstLine="0"/>
        <w:rPr>
          <w:b/>
          <w:bCs/>
          <w:u w:val="single"/>
        </w:rPr>
      </w:pPr>
    </w:p>
    <w:p w14:paraId="23A761E6" w14:textId="77777777" w:rsidR="00D7239D" w:rsidRDefault="00D7239D">
      <w:pPr>
        <w:spacing w:after="0" w:line="259" w:lineRule="auto"/>
        <w:ind w:left="0" w:firstLine="0"/>
        <w:rPr>
          <w:b/>
          <w:bCs/>
          <w:u w:val="single"/>
        </w:rPr>
      </w:pPr>
    </w:p>
    <w:p w14:paraId="5D27F6B1" w14:textId="04A0B0B2" w:rsidR="00E2525A" w:rsidRPr="00873CF2" w:rsidRDefault="00E2525A">
      <w:pPr>
        <w:spacing w:after="0" w:line="259" w:lineRule="auto"/>
        <w:ind w:left="0" w:firstLine="0"/>
        <w:rPr>
          <w:b/>
          <w:bCs/>
          <w:u w:val="single"/>
        </w:rPr>
      </w:pPr>
      <w:r>
        <w:rPr>
          <w:b/>
          <w:bCs/>
          <w:u w:val="single"/>
        </w:rPr>
        <w:t>SECTION C</w:t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>
        <w:rPr>
          <w:b/>
          <w:bCs/>
          <w:u w:val="single"/>
        </w:rPr>
        <w:t xml:space="preserve">   </w:t>
      </w:r>
      <w:r w:rsidR="00873CF2">
        <w:rPr>
          <w:b/>
          <w:bCs/>
          <w:u w:val="single"/>
        </w:rPr>
        <w:t xml:space="preserve">  </w:t>
      </w:r>
      <w:r>
        <w:rPr>
          <w:b/>
          <w:bCs/>
          <w:u w:val="single"/>
        </w:rPr>
        <w:t xml:space="preserve"> </w:t>
      </w:r>
      <w:r w:rsidRPr="00E40417">
        <w:rPr>
          <w:b/>
          <w:bCs/>
          <w:u w:val="single"/>
        </w:rPr>
        <w:t>[</w:t>
      </w:r>
      <w:r w:rsidR="00BD13EE">
        <w:rPr>
          <w:b/>
          <w:bCs/>
          <w:u w:val="single"/>
        </w:rPr>
        <w:t>20</w:t>
      </w:r>
      <w:r w:rsidRPr="00E40417">
        <w:rPr>
          <w:b/>
          <w:bCs/>
          <w:u w:val="single"/>
        </w:rPr>
        <w:t xml:space="preserve"> MARKS]</w:t>
      </w:r>
    </w:p>
    <w:p w14:paraId="480CF15A" w14:textId="3393F72B" w:rsidR="00E2525A" w:rsidRDefault="00E2525A">
      <w:pPr>
        <w:spacing w:after="0" w:line="259" w:lineRule="auto"/>
        <w:ind w:left="0" w:firstLine="0"/>
      </w:pPr>
    </w:p>
    <w:p w14:paraId="72C27982" w14:textId="77777777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 xml:space="preserve">King </w:t>
      </w:r>
      <w:proofErr w:type="spellStart"/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Phalo</w:t>
      </w:r>
      <w:proofErr w:type="spellEnd"/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 xml:space="preserve"> Hotel offers 3 (Three) types of rooms. Each room type has a different price per day. They have requested you as an ICT student to develop a program that will allow them to capture client details and room bookings. The room types they offer are listed below:</w:t>
      </w:r>
    </w:p>
    <w:p w14:paraId="29BC7334" w14:textId="05031281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Room </w:t>
      </w:r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 1: Standard</w:t>
      </w:r>
    </w:p>
    <w:p w14:paraId="3D9C58D9" w14:textId="3E30318B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Room </w:t>
      </w:r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 2: Executive</w:t>
      </w:r>
    </w:p>
    <w:p w14:paraId="32095732" w14:textId="6A3C45CC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Room </w:t>
      </w:r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 3: Presidential</w:t>
      </w:r>
    </w:p>
    <w:p w14:paraId="2B62F541" w14:textId="77777777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The program should accept the name of the client, the number of days, and the type of room the client wants to book (use 1, 2, 3 for the room type).</w:t>
      </w:r>
    </w:p>
    <w:p w14:paraId="0E677B29" w14:textId="77777777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Clients are charged as follows based on the room type, they have booked:</w:t>
      </w:r>
    </w:p>
    <w:p w14:paraId="32EC7E61" w14:textId="22C1DE06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 Room </w:t>
      </w:r>
      <w:proofErr w:type="gramStart"/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</w:t>
      </w:r>
      <w:proofErr w:type="gramEnd"/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 1: R150 per day</w:t>
      </w:r>
    </w:p>
    <w:p w14:paraId="35B928B4" w14:textId="2DF2CEA8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Room </w:t>
      </w:r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 2: R250 per day</w:t>
      </w:r>
    </w:p>
    <w:p w14:paraId="1B5B5696" w14:textId="770A0F0B" w:rsidR="00BD13EE" w:rsidRPr="00BD13EE" w:rsidRDefault="00BD13EE" w:rsidP="00BD13EE">
      <w:pPr>
        <w:numPr>
          <w:ilvl w:val="0"/>
          <w:numId w:val="26"/>
        </w:numPr>
        <w:spacing w:after="160" w:line="259" w:lineRule="auto"/>
        <w:contextualSpacing/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 xml:space="preserve">Room </w:t>
      </w:r>
      <w:r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T</w:t>
      </w:r>
      <w:r w:rsidRPr="00BD13EE">
        <w:rPr>
          <w:rFonts w:ascii="Times New Roman" w:eastAsia="Aptos" w:hAnsi="Times New Roman" w:cs="Times New Roman"/>
          <w:color w:val="auto"/>
          <w:kern w:val="2"/>
          <w:sz w:val="24"/>
          <w:szCs w:val="24"/>
          <w:lang w:val="en-ZA"/>
          <w14:ligatures w14:val="standardContextual"/>
        </w:rPr>
        <w:t>ype 3: R400 per day</w:t>
      </w:r>
    </w:p>
    <w:p w14:paraId="1A158020" w14:textId="77777777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 xml:space="preserve">If a client enters a Room type that is not (1, 2, </w:t>
      </w:r>
      <w:proofErr w:type="gramStart"/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3 )</w:t>
      </w:r>
      <w:proofErr w:type="gramEnd"/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, display “Invalid Room type selected”.</w:t>
      </w:r>
    </w:p>
    <w:p w14:paraId="45E117FA" w14:textId="77777777" w:rsidR="00BD13EE" w:rsidRPr="00BD13EE" w:rsidRDefault="00BD13EE" w:rsidP="00BD13EE">
      <w:pPr>
        <w:spacing w:after="160" w:line="259" w:lineRule="auto"/>
        <w:ind w:left="0" w:firstLine="0"/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</w:pPr>
      <w:r w:rsidRPr="00BD13EE">
        <w:rPr>
          <w:rFonts w:ascii="Times New Roman" w:eastAsia="Aptos" w:hAnsi="Times New Roman" w:cs="Times New Roman"/>
          <w:color w:val="auto"/>
          <w:sz w:val="24"/>
          <w:szCs w:val="24"/>
          <w:lang w:val="en-ZA"/>
        </w:rPr>
        <w:t>The program should calculate and display the total amount the client would pay for the days booked.</w:t>
      </w:r>
    </w:p>
    <w:p w14:paraId="6761AF2E" w14:textId="475C2E7E" w:rsidR="00BD13EE" w:rsidRPr="00BD13EE" w:rsidRDefault="00BD13EE" w:rsidP="00BD13EE">
      <w:pPr>
        <w:autoSpaceDE w:val="0"/>
        <w:autoSpaceDN w:val="0"/>
        <w:adjustRightInd w:val="0"/>
        <w:spacing w:after="40" w:line="240" w:lineRule="auto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>C1</w:t>
      </w:r>
      <w:r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. </w:t>
      </w:r>
      <w:r w:rsidRPr="00BD13EE"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>Draw an IPO chart (5</w:t>
      </w:r>
      <w:r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 Marks</w:t>
      </w:r>
      <w:r w:rsidRPr="00BD13EE"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) </w:t>
      </w:r>
    </w:p>
    <w:p w14:paraId="298A5DFD" w14:textId="707460B8" w:rsidR="00BD13EE" w:rsidRPr="00BD13EE" w:rsidRDefault="00BD13EE" w:rsidP="00BD13EE">
      <w:pPr>
        <w:autoSpaceDE w:val="0"/>
        <w:autoSpaceDN w:val="0"/>
        <w:adjustRightInd w:val="0"/>
        <w:spacing w:after="0" w:line="240" w:lineRule="auto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>C2.</w:t>
      </w:r>
      <w:r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 </w:t>
      </w:r>
      <w:r w:rsidRPr="00BD13EE"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>Draw Flowchart to solve the above problem (15</w:t>
      </w:r>
      <w:r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 Marks</w:t>
      </w:r>
      <w:r w:rsidRPr="00BD13EE"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  <w:t xml:space="preserve">) </w:t>
      </w:r>
    </w:p>
    <w:p w14:paraId="3C448A6D" w14:textId="77777777" w:rsidR="00BD13EE" w:rsidRDefault="00BD13EE" w:rsidP="00BD13EE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</w:p>
    <w:p w14:paraId="243B51FF" w14:textId="77777777" w:rsidR="00BD13EE" w:rsidRDefault="00BD13EE" w:rsidP="00BD13EE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</w:p>
    <w:p w14:paraId="3943F2D8" w14:textId="77777777" w:rsidR="00BD13EE" w:rsidRDefault="00BD13EE" w:rsidP="00BD13EE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</w:p>
    <w:p w14:paraId="5D5213F5" w14:textId="77777777" w:rsidR="00BD13EE" w:rsidRPr="00BD13EE" w:rsidRDefault="00BD13EE" w:rsidP="00BD13EE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</w:p>
    <w:p w14:paraId="2C49FD04" w14:textId="34DFE24C" w:rsidR="00BD13EE" w:rsidRPr="00BD13EE" w:rsidRDefault="00BD13EE" w:rsidP="00BD13EE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="Aptos" w:hAnsi="Times New Roman" w:cs="Times New Roman"/>
          <w:sz w:val="24"/>
          <w:szCs w:val="24"/>
          <w:lang w:val="en-ZA"/>
          <w14:ligatures w14:val="standardContextual"/>
        </w:rPr>
      </w:pPr>
      <w:r>
        <w:rPr>
          <w:b/>
          <w:bCs/>
          <w:u w:val="single"/>
        </w:rPr>
        <w:t>End</w:t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 w:rsidRPr="00E40417">
        <w:rPr>
          <w:b/>
          <w:bCs/>
          <w:u w:val="single"/>
        </w:rPr>
        <w:tab/>
      </w:r>
      <w:r>
        <w:rPr>
          <w:b/>
          <w:bCs/>
          <w:u w:val="single"/>
        </w:rPr>
        <w:t xml:space="preserve">      </w:t>
      </w:r>
      <w:r w:rsidRPr="00E40417">
        <w:rPr>
          <w:b/>
          <w:bCs/>
          <w:u w:val="single"/>
        </w:rPr>
        <w:t>[</w:t>
      </w:r>
      <w:r>
        <w:rPr>
          <w:b/>
          <w:bCs/>
          <w:u w:val="single"/>
        </w:rPr>
        <w:t xml:space="preserve">50 TOTAL </w:t>
      </w:r>
      <w:r w:rsidRPr="00E40417">
        <w:rPr>
          <w:b/>
          <w:bCs/>
          <w:u w:val="single"/>
        </w:rPr>
        <w:t xml:space="preserve"> MARKS]</w:t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  <w:r w:rsidRPr="00BD13EE">
        <w:rPr>
          <w:rFonts w:ascii="Times New Roman" w:eastAsia="Aptos" w:hAnsi="Times New Roman" w:cs="Times New Roman"/>
          <w:b/>
          <w:bCs/>
          <w:sz w:val="24"/>
          <w:szCs w:val="24"/>
          <w:lang w:val="en-ZA"/>
          <w14:ligatures w14:val="standardContextual"/>
        </w:rPr>
        <w:tab/>
      </w:r>
    </w:p>
    <w:p w14:paraId="0BF6B351" w14:textId="77777777" w:rsidR="00BD13EE" w:rsidRDefault="00BD13EE">
      <w:pPr>
        <w:spacing w:after="0" w:line="259" w:lineRule="auto"/>
        <w:ind w:left="0" w:firstLine="0"/>
      </w:pPr>
    </w:p>
    <w:sectPr w:rsidR="00BD13EE">
      <w:footerReference w:type="even" r:id="rId9"/>
      <w:footerReference w:type="default" r:id="rId10"/>
      <w:footerReference w:type="first" r:id="rId11"/>
      <w:pgSz w:w="11906" w:h="16841"/>
      <w:pgMar w:top="907" w:right="908" w:bottom="991" w:left="720" w:header="720" w:footer="7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0E262" w14:textId="77777777" w:rsidR="00BE33C6" w:rsidRDefault="00BE33C6">
      <w:pPr>
        <w:spacing w:after="0" w:line="240" w:lineRule="auto"/>
      </w:pPr>
      <w:r>
        <w:separator/>
      </w:r>
    </w:p>
  </w:endnote>
  <w:endnote w:type="continuationSeparator" w:id="0">
    <w:p w14:paraId="3A6F3B07" w14:textId="77777777" w:rsidR="00BE33C6" w:rsidRDefault="00BE3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0B0B2" w14:textId="77777777" w:rsidR="007A7703" w:rsidRDefault="005864AF">
    <w:pPr>
      <w:tabs>
        <w:tab w:val="right" w:pos="10279"/>
      </w:tabs>
      <w:spacing w:after="0" w:line="259" w:lineRule="auto"/>
      <w:ind w:left="0" w:right="-20" w:firstLine="0"/>
    </w:pPr>
    <w:r>
      <w:rPr>
        <w:rFonts w:ascii="Times New Roman" w:eastAsia="Times New Roman" w:hAnsi="Times New Roman" w:cs="Times New Roman"/>
      </w:rPr>
      <w:t xml:space="preserve"> </w:t>
    </w:r>
    <w:r>
      <w:rPr>
        <w:rFonts w:ascii="Times New Roman" w:eastAsia="Times New Roman" w:hAnsi="Times New Roman" w:cs="Times New Roman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EEAE1" w14:textId="77777777" w:rsidR="007A7703" w:rsidRDefault="005864AF">
    <w:pPr>
      <w:tabs>
        <w:tab w:val="right" w:pos="10279"/>
      </w:tabs>
      <w:spacing w:after="0" w:line="259" w:lineRule="auto"/>
      <w:ind w:left="0" w:right="-20" w:firstLine="0"/>
    </w:pPr>
    <w:r>
      <w:rPr>
        <w:rFonts w:ascii="Times New Roman" w:eastAsia="Times New Roman" w:hAnsi="Times New Roman" w:cs="Times New Roman"/>
      </w:rPr>
      <w:t xml:space="preserve"> </w:t>
    </w:r>
    <w:r>
      <w:rPr>
        <w:rFonts w:ascii="Times New Roman" w:eastAsia="Times New Roman" w:hAnsi="Times New Roman" w:cs="Times New Roman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7328A" w14:textId="77777777" w:rsidR="007A7703" w:rsidRDefault="005864AF">
    <w:pPr>
      <w:tabs>
        <w:tab w:val="right" w:pos="10279"/>
      </w:tabs>
      <w:spacing w:after="0" w:line="259" w:lineRule="auto"/>
      <w:ind w:left="0" w:right="-20" w:firstLine="0"/>
    </w:pPr>
    <w:r>
      <w:rPr>
        <w:rFonts w:ascii="Times New Roman" w:eastAsia="Times New Roman" w:hAnsi="Times New Roman" w:cs="Times New Roman"/>
      </w:rPr>
      <w:t xml:space="preserve"> </w:t>
    </w:r>
    <w:r>
      <w:rPr>
        <w:rFonts w:ascii="Times New Roman" w:eastAsia="Times New Roman" w:hAnsi="Times New Roman" w:cs="Times New Roman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1</w:t>
    </w:r>
    <w:r>
      <w:rPr>
        <w:rFonts w:ascii="Times New Roman" w:eastAsia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9209B" w14:textId="77777777" w:rsidR="00BE33C6" w:rsidRDefault="00BE33C6">
      <w:pPr>
        <w:spacing w:after="0" w:line="240" w:lineRule="auto"/>
      </w:pPr>
      <w:r>
        <w:separator/>
      </w:r>
    </w:p>
  </w:footnote>
  <w:footnote w:type="continuationSeparator" w:id="0">
    <w:p w14:paraId="42990DF2" w14:textId="77777777" w:rsidR="00BE33C6" w:rsidRDefault="00BE33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AFA068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D70ACF"/>
    <w:multiLevelType w:val="hybridMultilevel"/>
    <w:tmpl w:val="D6A61AFC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0D9C49F5"/>
    <w:multiLevelType w:val="hybridMultilevel"/>
    <w:tmpl w:val="F356D6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B0A04"/>
    <w:multiLevelType w:val="hybridMultilevel"/>
    <w:tmpl w:val="C56EBDBC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" w15:restartNumberingAfterBreak="0">
    <w:nsid w:val="0E7B2FDA"/>
    <w:multiLevelType w:val="hybridMultilevel"/>
    <w:tmpl w:val="0206F2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8177D"/>
    <w:multiLevelType w:val="hybridMultilevel"/>
    <w:tmpl w:val="92961F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0A166B"/>
    <w:multiLevelType w:val="multilevel"/>
    <w:tmpl w:val="78B8C2D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49D1AD1"/>
    <w:multiLevelType w:val="hybridMultilevel"/>
    <w:tmpl w:val="D3C85D20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8" w15:restartNumberingAfterBreak="0">
    <w:nsid w:val="35D27A33"/>
    <w:multiLevelType w:val="hybridMultilevel"/>
    <w:tmpl w:val="A4D0705E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9" w15:restartNumberingAfterBreak="0">
    <w:nsid w:val="3C8A28FA"/>
    <w:multiLevelType w:val="hybridMultilevel"/>
    <w:tmpl w:val="938E11E4"/>
    <w:lvl w:ilvl="0" w:tplc="04090019">
      <w:start w:val="1"/>
      <w:numFmt w:val="lowerLetter"/>
      <w:lvlText w:val="%1.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0" w15:restartNumberingAfterBreak="0">
    <w:nsid w:val="3D4A75D1"/>
    <w:multiLevelType w:val="hybridMultilevel"/>
    <w:tmpl w:val="3788AF8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A774DC"/>
    <w:multiLevelType w:val="hybridMultilevel"/>
    <w:tmpl w:val="E03619B6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2" w15:restartNumberingAfterBreak="0">
    <w:nsid w:val="4D673072"/>
    <w:multiLevelType w:val="hybridMultilevel"/>
    <w:tmpl w:val="A90A609A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3" w15:restartNumberingAfterBreak="0">
    <w:nsid w:val="4DC53966"/>
    <w:multiLevelType w:val="hybridMultilevel"/>
    <w:tmpl w:val="96CA6EA8"/>
    <w:lvl w:ilvl="0" w:tplc="80827466">
      <w:start w:val="1"/>
      <w:numFmt w:val="decimal"/>
      <w:lvlText w:val="%1."/>
      <w:lvlJc w:val="left"/>
      <w:pPr>
        <w:ind w:left="5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368D28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1A26F0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A2D58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96CD6D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F5C3F7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F2813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476612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BA80F5C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293288F"/>
    <w:multiLevelType w:val="hybridMultilevel"/>
    <w:tmpl w:val="7960DB40"/>
    <w:lvl w:ilvl="0" w:tplc="04090015">
      <w:start w:val="1"/>
      <w:numFmt w:val="upp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5" w15:restartNumberingAfterBreak="0">
    <w:nsid w:val="54615346"/>
    <w:multiLevelType w:val="hybridMultilevel"/>
    <w:tmpl w:val="C87CDB32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6" w15:restartNumberingAfterBreak="0">
    <w:nsid w:val="54865153"/>
    <w:multiLevelType w:val="hybridMultilevel"/>
    <w:tmpl w:val="216A31FC"/>
    <w:lvl w:ilvl="0" w:tplc="04090015">
      <w:start w:val="1"/>
      <w:numFmt w:val="upp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5C032BB2"/>
    <w:multiLevelType w:val="hybridMultilevel"/>
    <w:tmpl w:val="1EB0BA0C"/>
    <w:lvl w:ilvl="0" w:tplc="04090015">
      <w:start w:val="1"/>
      <w:numFmt w:val="upp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5D9B4880"/>
    <w:multiLevelType w:val="hybridMultilevel"/>
    <w:tmpl w:val="13B8D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B2EA4"/>
    <w:multiLevelType w:val="hybridMultilevel"/>
    <w:tmpl w:val="6F187F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8D789C06">
      <w:start w:val="1"/>
      <w:numFmt w:val="decimal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F23FA6"/>
    <w:multiLevelType w:val="hybridMultilevel"/>
    <w:tmpl w:val="1C507A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813F2D"/>
    <w:multiLevelType w:val="hybridMultilevel"/>
    <w:tmpl w:val="C994D9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382950"/>
    <w:multiLevelType w:val="hybridMultilevel"/>
    <w:tmpl w:val="292CEB84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3" w15:restartNumberingAfterBreak="0">
    <w:nsid w:val="6A3A1247"/>
    <w:multiLevelType w:val="hybridMultilevel"/>
    <w:tmpl w:val="E33C2692"/>
    <w:lvl w:ilvl="0" w:tplc="04090019">
      <w:start w:val="1"/>
      <w:numFmt w:val="lowerLetter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4" w15:restartNumberingAfterBreak="0">
    <w:nsid w:val="75325C98"/>
    <w:multiLevelType w:val="hybridMultilevel"/>
    <w:tmpl w:val="FEB61DA2"/>
    <w:lvl w:ilvl="0" w:tplc="04090015">
      <w:start w:val="1"/>
      <w:numFmt w:val="upperLetter"/>
      <w:lvlText w:val="%1."/>
      <w:lvlJc w:val="left"/>
      <w:pPr>
        <w:ind w:left="705" w:hanging="360"/>
      </w:p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5" w15:restartNumberingAfterBreak="0">
    <w:nsid w:val="7E2777E0"/>
    <w:multiLevelType w:val="hybridMultilevel"/>
    <w:tmpl w:val="18E43DF6"/>
    <w:lvl w:ilvl="0" w:tplc="648CD1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48F3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C840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96E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8269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44E2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160A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F22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5E9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16"/>
  </w:num>
  <w:num w:numId="5">
    <w:abstractNumId w:val="24"/>
  </w:num>
  <w:num w:numId="6">
    <w:abstractNumId w:val="2"/>
  </w:num>
  <w:num w:numId="7">
    <w:abstractNumId w:val="4"/>
  </w:num>
  <w:num w:numId="8">
    <w:abstractNumId w:val="22"/>
  </w:num>
  <w:num w:numId="9">
    <w:abstractNumId w:val="3"/>
  </w:num>
  <w:num w:numId="10">
    <w:abstractNumId w:val="8"/>
  </w:num>
  <w:num w:numId="11">
    <w:abstractNumId w:val="10"/>
  </w:num>
  <w:num w:numId="12">
    <w:abstractNumId w:val="23"/>
  </w:num>
  <w:num w:numId="13">
    <w:abstractNumId w:val="9"/>
  </w:num>
  <w:num w:numId="14">
    <w:abstractNumId w:val="17"/>
  </w:num>
  <w:num w:numId="15">
    <w:abstractNumId w:val="7"/>
  </w:num>
  <w:num w:numId="16">
    <w:abstractNumId w:val="12"/>
  </w:num>
  <w:num w:numId="17">
    <w:abstractNumId w:val="21"/>
  </w:num>
  <w:num w:numId="18">
    <w:abstractNumId w:val="20"/>
  </w:num>
  <w:num w:numId="19">
    <w:abstractNumId w:val="5"/>
  </w:num>
  <w:num w:numId="20">
    <w:abstractNumId w:val="11"/>
  </w:num>
  <w:num w:numId="21">
    <w:abstractNumId w:val="19"/>
  </w:num>
  <w:num w:numId="22">
    <w:abstractNumId w:val="15"/>
  </w:num>
  <w:num w:numId="23">
    <w:abstractNumId w:val="25"/>
  </w:num>
  <w:num w:numId="24">
    <w:abstractNumId w:val="6"/>
  </w:num>
  <w:num w:numId="25">
    <w:abstractNumId w:val="0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NzWxNDK1NDYwMrRQ0lEKTi0uzszPAykwrAUATcYyzCwAAAA="/>
  </w:docVars>
  <w:rsids>
    <w:rsidRoot w:val="007A7703"/>
    <w:rsid w:val="00170A69"/>
    <w:rsid w:val="001C39B2"/>
    <w:rsid w:val="00242561"/>
    <w:rsid w:val="00273259"/>
    <w:rsid w:val="00340E23"/>
    <w:rsid w:val="003479E2"/>
    <w:rsid w:val="00350986"/>
    <w:rsid w:val="005140F7"/>
    <w:rsid w:val="005864AF"/>
    <w:rsid w:val="006015A1"/>
    <w:rsid w:val="007A7703"/>
    <w:rsid w:val="00837707"/>
    <w:rsid w:val="00873CF2"/>
    <w:rsid w:val="008C2A5F"/>
    <w:rsid w:val="00982265"/>
    <w:rsid w:val="009C4C2B"/>
    <w:rsid w:val="00A30083"/>
    <w:rsid w:val="00A4792F"/>
    <w:rsid w:val="00B4204E"/>
    <w:rsid w:val="00BD13EE"/>
    <w:rsid w:val="00BE33C6"/>
    <w:rsid w:val="00BF56B3"/>
    <w:rsid w:val="00CC3848"/>
    <w:rsid w:val="00D7239D"/>
    <w:rsid w:val="00DB4BE1"/>
    <w:rsid w:val="00E228A9"/>
    <w:rsid w:val="00E2525A"/>
    <w:rsid w:val="00E40417"/>
    <w:rsid w:val="00ED2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725EC"/>
  <w15:docId w15:val="{4A944D1C-1D21-4056-BB47-373B8C453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525A"/>
    <w:pPr>
      <w:spacing w:after="5" w:line="270" w:lineRule="auto"/>
      <w:ind w:left="10" w:hanging="10"/>
    </w:pPr>
    <w:rPr>
      <w:rFonts w:ascii="Arial" w:eastAsia="Arial" w:hAnsi="Arial" w:cs="Arial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40E23"/>
    <w:pPr>
      <w:ind w:left="720"/>
      <w:contextualSpacing/>
    </w:pPr>
  </w:style>
  <w:style w:type="table" w:styleId="TableGrid0">
    <w:name w:val="Table Grid"/>
    <w:basedOn w:val="TableNormal"/>
    <w:uiPriority w:val="39"/>
    <w:rsid w:val="00E25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4256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9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6362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1018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00B95-4366-4A61-B8FD-7D7E0E0AD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9</Words>
  <Characters>5926</Characters>
  <Application>Microsoft Office Word</Application>
  <DocSecurity>4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Sithandiwe Twetwa</cp:lastModifiedBy>
  <cp:revision>2</cp:revision>
  <dcterms:created xsi:type="dcterms:W3CDTF">2024-09-05T15:15:00Z</dcterms:created>
  <dcterms:modified xsi:type="dcterms:W3CDTF">2024-09-05T15:15:00Z</dcterms:modified>
</cp:coreProperties>
</file>